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B0E83" w14:textId="02ACB210" w:rsidR="003C1395" w:rsidRPr="003C1395" w:rsidRDefault="005805CD" w:rsidP="003C1395">
      <w:pPr>
        <w:rPr>
          <w:rFonts w:ascii="Aptos" w:hAnsi="Aptos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37CDC7" wp14:editId="12D3C904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7EB2B3" w14:textId="7A9BEA09" w:rsidR="00205476" w:rsidRPr="00B17564" w:rsidRDefault="00205476" w:rsidP="003C1395">
      <w:pPr>
        <w:spacing w:before="720"/>
        <w:jc w:val="right"/>
        <w:rPr>
          <w:rFonts w:ascii="Aptos" w:hAnsi="Aptos"/>
          <w:b/>
          <w:bCs/>
          <w:sz w:val="28"/>
          <w:szCs w:val="28"/>
        </w:rPr>
      </w:pPr>
      <w:r w:rsidRPr="00B17564">
        <w:rPr>
          <w:rFonts w:ascii="Aptos" w:hAnsi="Aptos"/>
          <w:b/>
          <w:bCs/>
          <w:sz w:val="28"/>
          <w:szCs w:val="28"/>
        </w:rPr>
        <w:t>Research Proposal Reviewers Report</w:t>
      </w:r>
    </w:p>
    <w:p w14:paraId="513D7820" w14:textId="1AE6A618" w:rsidR="00930E97" w:rsidRDefault="00930E97" w:rsidP="00810DF5">
      <w:pPr>
        <w:jc w:val="right"/>
        <w:rPr>
          <w:b/>
          <w:bCs/>
          <w:sz w:val="28"/>
          <w:szCs w:val="28"/>
        </w:rPr>
      </w:pPr>
    </w:p>
    <w:p w14:paraId="670E67E6" w14:textId="77777777" w:rsidR="00966771" w:rsidRDefault="00966771" w:rsidP="00810DF5">
      <w:pPr>
        <w:jc w:val="right"/>
        <w:rPr>
          <w:b/>
          <w:bCs/>
          <w:sz w:val="28"/>
          <w:szCs w:val="28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4"/>
        <w:gridCol w:w="2750"/>
        <w:gridCol w:w="1611"/>
        <w:gridCol w:w="3361"/>
      </w:tblGrid>
      <w:tr w:rsidR="00E01165" w:rsidRPr="006A2545" w14:paraId="723DC6E4" w14:textId="77777777" w:rsidTr="00CC77DD">
        <w:trPr>
          <w:trHeight w:val="567"/>
          <w:jc w:val="center"/>
        </w:trPr>
        <w:tc>
          <w:tcPr>
            <w:tcW w:w="10206" w:type="dxa"/>
            <w:gridSpan w:val="4"/>
            <w:tcBorders>
              <w:bottom w:val="single" w:sz="2" w:space="0" w:color="BCBCBC"/>
            </w:tcBorders>
            <w:vAlign w:val="center"/>
          </w:tcPr>
          <w:p w14:paraId="72AD024A" w14:textId="7B208256" w:rsidR="00E01165" w:rsidRPr="006A2545" w:rsidRDefault="009F2064" w:rsidP="00A00242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6A2545">
              <w:rPr>
                <w:rFonts w:ascii="Aptos" w:hAnsi="Aptos"/>
                <w:b/>
                <w:sz w:val="24"/>
              </w:rPr>
              <w:t>SECTION A: CANDIDATE DETAILS</w:t>
            </w:r>
          </w:p>
        </w:tc>
      </w:tr>
      <w:tr w:rsidR="00E01165" w:rsidRPr="006A2545" w14:paraId="4CB04AAB" w14:textId="77777777" w:rsidTr="000717B9">
        <w:trPr>
          <w:trHeight w:val="451"/>
          <w:jc w:val="center"/>
        </w:trPr>
        <w:tc>
          <w:tcPr>
            <w:tcW w:w="2484" w:type="dxa"/>
            <w:tcBorders>
              <w:top w:val="single" w:sz="2" w:space="0" w:color="BCBCBC"/>
            </w:tcBorders>
            <w:vAlign w:val="center"/>
          </w:tcPr>
          <w:p w14:paraId="47041C54" w14:textId="22D343D0" w:rsidR="00E01165" w:rsidRPr="000717B9" w:rsidRDefault="002F1C7C" w:rsidP="000717B9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 xml:space="preserve">Candidate </w:t>
            </w:r>
            <w:r w:rsidR="00E01165" w:rsidRPr="000717B9">
              <w:rPr>
                <w:rFonts w:ascii="Aptos" w:hAnsi="Aptos"/>
                <w:spacing w:val="-1"/>
                <w:sz w:val="18"/>
                <w:szCs w:val="18"/>
              </w:rPr>
              <w:t xml:space="preserve">Given Name(s): 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-1958714499"/>
            <w:placeholder>
              <w:docPart w:val="5D4AEEFAB035487387EB8E870F776341"/>
            </w:placeholder>
            <w:showingPlcHdr/>
            <w:text/>
          </w:sdtPr>
          <w:sdtContent>
            <w:tc>
              <w:tcPr>
                <w:tcW w:w="2750" w:type="dxa"/>
                <w:tcBorders>
                  <w:top w:val="single" w:sz="2" w:space="0" w:color="BCBCBC"/>
                </w:tcBorders>
                <w:vAlign w:val="center"/>
              </w:tcPr>
              <w:p w14:paraId="03BF93F7" w14:textId="31BE6C13" w:rsidR="00E01165" w:rsidRPr="000717B9" w:rsidRDefault="00CA5EA8" w:rsidP="000717B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1611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0717B9" w:rsidRDefault="00E01165" w:rsidP="000717B9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Family Name:</w:t>
            </w:r>
          </w:p>
        </w:tc>
        <w:tc>
          <w:tcPr>
            <w:tcW w:w="3361" w:type="dxa"/>
            <w:tcBorders>
              <w:top w:val="single" w:sz="2" w:space="0" w:color="BCBCBC"/>
            </w:tcBorders>
            <w:vAlign w:val="center"/>
          </w:tcPr>
          <w:p w14:paraId="6DCC2B91" w14:textId="48618BA2" w:rsidR="00E01165" w:rsidRPr="000717B9" w:rsidRDefault="00000000" w:rsidP="000717B9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-2101242500"/>
                <w:placeholder>
                  <w:docPart w:val="38C6A186452244CF947CC66B2CD931C3"/>
                </w:placeholder>
                <w:showingPlcHdr/>
                <w:text/>
              </w:sdtPr>
              <w:sdtContent>
                <w:r w:rsidR="000717B9"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6A2545" w14:paraId="56833FDD" w14:textId="77777777" w:rsidTr="00CC77DD">
        <w:trPr>
          <w:trHeight w:val="454"/>
          <w:jc w:val="center"/>
        </w:trPr>
        <w:tc>
          <w:tcPr>
            <w:tcW w:w="2484" w:type="dxa"/>
            <w:vAlign w:val="center"/>
          </w:tcPr>
          <w:p w14:paraId="222D58AA" w14:textId="0F97F6F1" w:rsidR="00E01165" w:rsidRPr="000717B9" w:rsidRDefault="00E01165" w:rsidP="00A00242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Student Number:</w:t>
            </w:r>
          </w:p>
        </w:tc>
        <w:tc>
          <w:tcPr>
            <w:tcW w:w="2750" w:type="dxa"/>
            <w:vAlign w:val="center"/>
          </w:tcPr>
          <w:p w14:paraId="40AF43BB" w14:textId="08179549" w:rsidR="00E01165" w:rsidRPr="000717B9" w:rsidRDefault="00000000" w:rsidP="00A00242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729415389"/>
                <w:placeholder>
                  <w:docPart w:val="4C864A5746AF44E9B6DD72B26B6F2C4E"/>
                </w:placeholder>
                <w:showingPlcHdr/>
                <w:text/>
              </w:sdtPr>
              <w:sdtContent>
                <w:r w:rsidR="000717B9"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  <w:tc>
          <w:tcPr>
            <w:tcW w:w="1611" w:type="dxa"/>
            <w:tcBorders>
              <w:bottom w:val="single" w:sz="4" w:space="0" w:color="BCBCBC"/>
            </w:tcBorders>
            <w:vAlign w:val="center"/>
          </w:tcPr>
          <w:p w14:paraId="338C6E7C" w14:textId="03229B45" w:rsidR="00E01165" w:rsidRPr="000717B9" w:rsidRDefault="00E01165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School</w:t>
            </w:r>
            <w:r w:rsidR="5926D569" w:rsidRPr="000717B9">
              <w:rPr>
                <w:rFonts w:ascii="Aptos" w:hAnsi="Aptos"/>
                <w:spacing w:val="-1"/>
                <w:sz w:val="18"/>
                <w:szCs w:val="18"/>
              </w:rPr>
              <w:t>:</w:t>
            </w:r>
          </w:p>
        </w:tc>
        <w:tc>
          <w:tcPr>
            <w:tcW w:w="3361" w:type="dxa"/>
            <w:vAlign w:val="center"/>
          </w:tcPr>
          <w:p w14:paraId="2D77584D" w14:textId="39CF2EF6" w:rsidR="00E01165" w:rsidRPr="000717B9" w:rsidRDefault="00000000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1304737983"/>
                <w:placeholder>
                  <w:docPart w:val="BD9EC05BBFE747AF86EA15641772415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93309F"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  <w:r w:rsidR="00E01165" w:rsidRPr="000717B9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</w:p>
        </w:tc>
      </w:tr>
      <w:tr w:rsidR="00614287" w:rsidRPr="006A2545" w14:paraId="771405F1" w14:textId="77777777" w:rsidTr="00CC77DD">
        <w:trPr>
          <w:trHeight w:val="454"/>
          <w:jc w:val="center"/>
        </w:trPr>
        <w:tc>
          <w:tcPr>
            <w:tcW w:w="2484" w:type="dxa"/>
            <w:vAlign w:val="center"/>
          </w:tcPr>
          <w:p w14:paraId="0435DC7A" w14:textId="77777777" w:rsidR="00614287" w:rsidRPr="000717B9" w:rsidRDefault="00614287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Course Level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-1404444751"/>
            <w:placeholder>
              <w:docPart w:val="A765544852D740218CB35E0510C505BD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7722" w:type="dxa"/>
                <w:gridSpan w:val="3"/>
                <w:vAlign w:val="center"/>
              </w:tcPr>
              <w:p w14:paraId="26C53877" w14:textId="59637697" w:rsidR="00614287" w:rsidRPr="000717B9" w:rsidRDefault="00553F99" w:rsidP="00A00242">
                <w:pPr>
                  <w:tabs>
                    <w:tab w:val="left" w:pos="424"/>
                    <w:tab w:val="center" w:pos="2429"/>
                  </w:tabs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01165" w:rsidRPr="006A2545" w14:paraId="49779BC8" w14:textId="77777777" w:rsidTr="00CC77DD">
        <w:trPr>
          <w:trHeight w:val="454"/>
          <w:jc w:val="center"/>
        </w:trPr>
        <w:tc>
          <w:tcPr>
            <w:tcW w:w="2484" w:type="dxa"/>
            <w:tcBorders>
              <w:bottom w:val="single" w:sz="4" w:space="0" w:color="BCBCBC"/>
            </w:tcBorders>
            <w:vAlign w:val="center"/>
          </w:tcPr>
          <w:p w14:paraId="5634F126" w14:textId="5D37EDEA" w:rsidR="00E01165" w:rsidRPr="000717B9" w:rsidRDefault="00E01165" w:rsidP="00A00242">
            <w:pPr>
              <w:pStyle w:val="TableParagraph"/>
              <w:spacing w:before="55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Thesis Title:</w:t>
            </w:r>
          </w:p>
        </w:tc>
        <w:tc>
          <w:tcPr>
            <w:tcW w:w="7722" w:type="dxa"/>
            <w:gridSpan w:val="3"/>
            <w:tcBorders>
              <w:bottom w:val="single" w:sz="4" w:space="0" w:color="BCBCBC"/>
            </w:tcBorders>
            <w:vAlign w:val="center"/>
          </w:tcPr>
          <w:p w14:paraId="48142FB9" w14:textId="7FE6D1F7" w:rsidR="00E01165" w:rsidRPr="000717B9" w:rsidRDefault="00000000" w:rsidP="00A00242">
            <w:pPr>
              <w:pStyle w:val="TableParagraph"/>
              <w:spacing w:before="55"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-1464109472"/>
                <w:placeholder>
                  <w:docPart w:val="14CE89209B5D482DA43CA6CAC06FE0AC"/>
                </w:placeholder>
                <w:showingPlcHdr/>
                <w:text/>
              </w:sdtPr>
              <w:sdtContent>
                <w:r w:rsidR="000717B9"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  <w:r w:rsidR="00E01165" w:rsidRPr="000717B9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</w:p>
        </w:tc>
      </w:tr>
      <w:tr w:rsidR="00E01165" w:rsidRPr="006A2545" w14:paraId="68828FCD" w14:textId="77777777" w:rsidTr="00CC77DD">
        <w:trPr>
          <w:trHeight w:val="454"/>
          <w:jc w:val="center"/>
        </w:trPr>
        <w:tc>
          <w:tcPr>
            <w:tcW w:w="2484" w:type="dxa"/>
            <w:tcBorders>
              <w:bottom w:val="single" w:sz="4" w:space="0" w:color="BCBCBC"/>
            </w:tcBorders>
            <w:vAlign w:val="center"/>
          </w:tcPr>
          <w:p w14:paraId="0CA01DC1" w14:textId="35748023" w:rsidR="00E01165" w:rsidRPr="000717B9" w:rsidRDefault="00B826DB" w:rsidP="00A00242">
            <w:pPr>
              <w:pStyle w:val="TableParagraph"/>
              <w:ind w:left="57" w:right="57"/>
              <w:rPr>
                <w:rFonts w:ascii="Aptos" w:hAnsi="Aptos"/>
                <w:spacing w:val="-47"/>
                <w:sz w:val="18"/>
                <w:szCs w:val="18"/>
              </w:rPr>
            </w:pPr>
            <w:r w:rsidRPr="000717B9">
              <w:rPr>
                <w:rFonts w:ascii="Aptos" w:hAnsi="Aptos"/>
                <w:spacing w:val="-1"/>
                <w:sz w:val="18"/>
                <w:szCs w:val="18"/>
              </w:rPr>
              <w:t>Principal Supervisor</w:t>
            </w:r>
          </w:p>
        </w:tc>
        <w:tc>
          <w:tcPr>
            <w:tcW w:w="7722" w:type="dxa"/>
            <w:gridSpan w:val="3"/>
            <w:tcBorders>
              <w:bottom w:val="single" w:sz="4" w:space="0" w:color="BCBCBC"/>
            </w:tcBorders>
            <w:vAlign w:val="center"/>
          </w:tcPr>
          <w:p w14:paraId="1A3E7105" w14:textId="2A32AB25" w:rsidR="00614287" w:rsidRPr="000717B9" w:rsidRDefault="00000000" w:rsidP="00A00242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1332331249"/>
                <w:placeholder>
                  <w:docPart w:val="091268D686444E7899DD67B24384FC13"/>
                </w:placeholder>
                <w:showingPlcHdr/>
                <w:text/>
              </w:sdtPr>
              <w:sdtContent>
                <w:r w:rsidR="000717B9"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</w:tbl>
    <w:p w14:paraId="6A5A596C" w14:textId="77777777" w:rsidR="005A75ED" w:rsidRPr="006A2545" w:rsidRDefault="005A75ED" w:rsidP="00966771">
      <w:pPr>
        <w:spacing w:after="120"/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3"/>
        <w:gridCol w:w="7723"/>
      </w:tblGrid>
      <w:tr w:rsidR="004F53B4" w:rsidRPr="006A2545" w14:paraId="43B561FF" w14:textId="77777777" w:rsidTr="00A00242">
        <w:trPr>
          <w:trHeight w:val="567"/>
          <w:jc w:val="center"/>
        </w:trPr>
        <w:tc>
          <w:tcPr>
            <w:tcW w:w="10490" w:type="dxa"/>
            <w:gridSpan w:val="2"/>
            <w:tcBorders>
              <w:bottom w:val="single" w:sz="4" w:space="0" w:color="BCBCBC"/>
            </w:tcBorders>
            <w:vAlign w:val="center"/>
          </w:tcPr>
          <w:p w14:paraId="31090FF1" w14:textId="5B2209FE" w:rsidR="004F53B4" w:rsidRPr="006A2545" w:rsidRDefault="004F53B4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6A2545">
              <w:rPr>
                <w:rFonts w:ascii="Aptos" w:hAnsi="Aptos"/>
                <w:b/>
                <w:bCs/>
                <w:sz w:val="24"/>
              </w:rPr>
              <w:t>SECTION B: REVIEWER DETAILS</w:t>
            </w:r>
          </w:p>
        </w:tc>
      </w:tr>
      <w:tr w:rsidR="004F53B4" w:rsidRPr="006A2545" w14:paraId="4BDB9AB6" w14:textId="77777777" w:rsidTr="00A00242">
        <w:trPr>
          <w:trHeight w:val="454"/>
          <w:jc w:val="center"/>
        </w:trPr>
        <w:tc>
          <w:tcPr>
            <w:tcW w:w="2552" w:type="dxa"/>
            <w:tcBorders>
              <w:bottom w:val="single" w:sz="4" w:space="0" w:color="BCBCBC"/>
            </w:tcBorders>
            <w:vAlign w:val="center"/>
          </w:tcPr>
          <w:p w14:paraId="5D602D02" w14:textId="1A8FAE09" w:rsidR="004F53B4" w:rsidRPr="006A2545" w:rsidRDefault="004F53B4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6A2545">
              <w:rPr>
                <w:rFonts w:ascii="Aptos" w:hAnsi="Aptos"/>
                <w:sz w:val="18"/>
              </w:rPr>
              <w:t>Date</w:t>
            </w:r>
            <w:r w:rsidR="00C818A2">
              <w:rPr>
                <w:rFonts w:ascii="Aptos" w:hAnsi="Aptos"/>
                <w:sz w:val="18"/>
              </w:rPr>
              <w:t xml:space="preserve"> P</w:t>
            </w:r>
            <w:r w:rsidRPr="006A2545">
              <w:rPr>
                <w:rFonts w:ascii="Aptos" w:hAnsi="Aptos"/>
                <w:sz w:val="18"/>
              </w:rPr>
              <w:t>roposal Seminar Held</w:t>
            </w:r>
          </w:p>
        </w:tc>
        <w:sdt>
          <w:sdtPr>
            <w:rPr>
              <w:rFonts w:ascii="Aptos" w:hAnsi="Aptos"/>
              <w:sz w:val="16"/>
            </w:rPr>
            <w:id w:val="2128733516"/>
            <w:placeholder>
              <w:docPart w:val="468B311031A34267B97CDF2D8944A35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7938" w:type="dxa"/>
                <w:tcBorders>
                  <w:bottom w:val="single" w:sz="4" w:space="0" w:color="BCBCBC"/>
                </w:tcBorders>
                <w:vAlign w:val="center"/>
              </w:tcPr>
              <w:p w14:paraId="4DAB9E10" w14:textId="28483B2D" w:rsidR="004F53B4" w:rsidRPr="006A2545" w:rsidRDefault="004F53B4" w:rsidP="00A00242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6A2545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6A2545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4F53B4" w:rsidRPr="006A2545" w14:paraId="6238BDF6" w14:textId="77777777" w:rsidTr="00A00242">
        <w:trPr>
          <w:trHeight w:val="454"/>
          <w:jc w:val="center"/>
        </w:trPr>
        <w:tc>
          <w:tcPr>
            <w:tcW w:w="2552" w:type="dxa"/>
            <w:tcBorders>
              <w:bottom w:val="single" w:sz="4" w:space="0" w:color="BCBCBC"/>
            </w:tcBorders>
            <w:vAlign w:val="center"/>
          </w:tcPr>
          <w:p w14:paraId="3563D238" w14:textId="6A455AF0" w:rsidR="004F53B4" w:rsidRPr="006A2545" w:rsidRDefault="004F53B4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6A2545">
              <w:rPr>
                <w:rFonts w:ascii="Aptos" w:hAnsi="Aptos"/>
                <w:sz w:val="18"/>
              </w:rPr>
              <w:t>Reviewer’s Name</w:t>
            </w:r>
          </w:p>
        </w:tc>
        <w:tc>
          <w:tcPr>
            <w:tcW w:w="7938" w:type="dxa"/>
            <w:tcBorders>
              <w:bottom w:val="single" w:sz="4" w:space="0" w:color="BCBCBC"/>
            </w:tcBorders>
            <w:vAlign w:val="center"/>
          </w:tcPr>
          <w:sdt>
            <w:sdtPr>
              <w:rPr>
                <w:rFonts w:ascii="Aptos" w:hAnsi="Aptos"/>
                <w:b/>
                <w:sz w:val="12"/>
              </w:rPr>
              <w:id w:val="-1649049368"/>
              <w:placeholder>
                <w:docPart w:val="DF843BB62F614B4D804A5397A8A1D8D1"/>
              </w:placeholder>
              <w:showingPlcHdr/>
              <w:text/>
            </w:sdtPr>
            <w:sdtContent>
              <w:p w14:paraId="51847992" w14:textId="50AEC923" w:rsidR="004F53B4" w:rsidRPr="006A2545" w:rsidRDefault="000717B9" w:rsidP="00A00242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4F53B4" w:rsidRPr="006A2545" w14:paraId="198ACC46" w14:textId="77777777" w:rsidTr="00A00242">
        <w:trPr>
          <w:trHeight w:val="454"/>
          <w:jc w:val="center"/>
        </w:trPr>
        <w:tc>
          <w:tcPr>
            <w:tcW w:w="2552" w:type="dxa"/>
            <w:tcBorders>
              <w:bottom w:val="single" w:sz="4" w:space="0" w:color="BCBCBC"/>
            </w:tcBorders>
            <w:vAlign w:val="center"/>
          </w:tcPr>
          <w:p w14:paraId="66013242" w14:textId="502129CE" w:rsidR="004F53B4" w:rsidRPr="006A2545" w:rsidRDefault="004F53B4" w:rsidP="00A00242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6A2545">
              <w:rPr>
                <w:rFonts w:ascii="Aptos" w:hAnsi="Aptos"/>
                <w:sz w:val="18"/>
              </w:rPr>
              <w:t>Reviewer’s Institution</w:t>
            </w:r>
          </w:p>
        </w:tc>
        <w:tc>
          <w:tcPr>
            <w:tcW w:w="7938" w:type="dxa"/>
            <w:tcBorders>
              <w:bottom w:val="single" w:sz="4" w:space="0" w:color="BCBCBC"/>
            </w:tcBorders>
            <w:vAlign w:val="center"/>
          </w:tcPr>
          <w:sdt>
            <w:sdtPr>
              <w:rPr>
                <w:rFonts w:ascii="Aptos" w:hAnsi="Aptos"/>
                <w:b/>
                <w:sz w:val="15"/>
              </w:rPr>
              <w:id w:val="-995034697"/>
              <w:placeholder>
                <w:docPart w:val="BAA613E507AD44CAB564977BE19CCA32"/>
              </w:placeholder>
              <w:showingPlcHdr/>
              <w:text/>
            </w:sdtPr>
            <w:sdtContent>
              <w:p w14:paraId="56F1E92A" w14:textId="7D6F4507" w:rsidR="004F53B4" w:rsidRPr="006A2545" w:rsidRDefault="000717B9" w:rsidP="00A00242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</w:tbl>
    <w:p w14:paraId="61F55549" w14:textId="77777777" w:rsidR="005A75ED" w:rsidRPr="006A2545" w:rsidRDefault="005A75ED" w:rsidP="00966771">
      <w:pPr>
        <w:spacing w:after="120"/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1"/>
        <w:gridCol w:w="2069"/>
        <w:gridCol w:w="2069"/>
        <w:gridCol w:w="2068"/>
        <w:gridCol w:w="2069"/>
      </w:tblGrid>
      <w:tr w:rsidR="004F53B4" w:rsidRPr="006A2545" w14:paraId="2D0F0507" w14:textId="77777777" w:rsidTr="00677FF9">
        <w:trPr>
          <w:trHeight w:val="850"/>
          <w:jc w:val="center"/>
        </w:trPr>
        <w:tc>
          <w:tcPr>
            <w:tcW w:w="10206" w:type="dxa"/>
            <w:gridSpan w:val="5"/>
            <w:tcBorders>
              <w:bottom w:val="single" w:sz="4" w:space="0" w:color="BCBCBC"/>
            </w:tcBorders>
            <w:vAlign w:val="center"/>
          </w:tcPr>
          <w:p w14:paraId="0D7A8C91" w14:textId="77777777" w:rsidR="004F53B4" w:rsidRPr="006A2545" w:rsidRDefault="004F53B4" w:rsidP="004F3E21">
            <w:pPr>
              <w:pStyle w:val="TableParagraph"/>
              <w:ind w:left="57" w:right="57"/>
              <w:jc w:val="both"/>
              <w:rPr>
                <w:rFonts w:ascii="Aptos" w:hAnsi="Aptos"/>
                <w:b/>
                <w:bCs/>
                <w:sz w:val="24"/>
              </w:rPr>
            </w:pPr>
            <w:r w:rsidRPr="006A2545">
              <w:rPr>
                <w:rFonts w:ascii="Aptos" w:hAnsi="Aptos"/>
                <w:b/>
                <w:bCs/>
                <w:sz w:val="24"/>
              </w:rPr>
              <w:t>SECTION C: REVIEWER EVALUATION</w:t>
            </w:r>
          </w:p>
          <w:p w14:paraId="43B5B5DF" w14:textId="76976F5B" w:rsidR="003238ED" w:rsidRPr="006A2545" w:rsidRDefault="003238ED" w:rsidP="004F3E21">
            <w:pPr>
              <w:pStyle w:val="TableParagraph"/>
              <w:spacing w:after="60"/>
              <w:ind w:left="57" w:right="57"/>
              <w:jc w:val="both"/>
              <w:rPr>
                <w:rFonts w:ascii="Aptos" w:hAnsi="Aptos"/>
                <w:spacing w:val="-1"/>
                <w:sz w:val="18"/>
              </w:rPr>
            </w:pPr>
            <w:r w:rsidRPr="006A2545">
              <w:rPr>
                <w:rFonts w:ascii="Aptos" w:hAnsi="Aptos"/>
                <w:sz w:val="18"/>
                <w:szCs w:val="18"/>
              </w:rPr>
              <w:t>Please assess each of the categories from excellent to inadequate and provide written feedback and comments as appropriate. Requested maximum of about three pages. Please also provide a final, overall assessment of the proposal.</w:t>
            </w:r>
          </w:p>
        </w:tc>
      </w:tr>
      <w:tr w:rsidR="004F53B4" w:rsidRPr="006A2545" w14:paraId="0FA973F4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tcBorders>
              <w:bottom w:val="single" w:sz="4" w:space="0" w:color="BCBCBC"/>
            </w:tcBorders>
            <w:vAlign w:val="center"/>
          </w:tcPr>
          <w:p w14:paraId="047FC58E" w14:textId="77777777" w:rsidR="004F53B4" w:rsidRPr="00C818A2" w:rsidRDefault="004F53B4" w:rsidP="004F3E21">
            <w:pPr>
              <w:pStyle w:val="TableParagraph"/>
              <w:spacing w:before="60"/>
              <w:ind w:left="57" w:right="57"/>
              <w:jc w:val="both"/>
              <w:rPr>
                <w:rFonts w:ascii="Aptos" w:hAnsi="Aptos"/>
                <w:b/>
              </w:rPr>
            </w:pPr>
            <w:r w:rsidRPr="00C818A2">
              <w:rPr>
                <w:rFonts w:ascii="Aptos" w:hAnsi="Aptos"/>
                <w:b/>
              </w:rPr>
              <w:t>Role of Review Panel</w:t>
            </w:r>
          </w:p>
          <w:p w14:paraId="34CA97D4" w14:textId="77777777" w:rsidR="004F53B4" w:rsidRPr="006A2545" w:rsidRDefault="004F53B4" w:rsidP="004F3E21">
            <w:pPr>
              <w:ind w:left="57" w:right="57"/>
              <w:jc w:val="both"/>
              <w:rPr>
                <w:rFonts w:ascii="Aptos" w:hAnsi="Aptos"/>
                <w:sz w:val="18"/>
                <w:szCs w:val="18"/>
              </w:rPr>
            </w:pPr>
            <w:r w:rsidRPr="006A2545">
              <w:rPr>
                <w:rFonts w:ascii="Aptos" w:hAnsi="Aptos"/>
                <w:sz w:val="18"/>
                <w:szCs w:val="18"/>
              </w:rPr>
              <w:t>The role of the review panel is to determine:</w:t>
            </w:r>
          </w:p>
          <w:p w14:paraId="5B2F5F2E" w14:textId="77777777" w:rsidR="004F53B4" w:rsidRPr="006A2545" w:rsidRDefault="004F53B4" w:rsidP="004F3E21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ptos" w:hAnsi="Aptos"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 xml:space="preserve">If the project is conceptually and methodologically </w:t>
            </w:r>
            <w:proofErr w:type="gramStart"/>
            <w:r w:rsidRPr="006A2545">
              <w:rPr>
                <w:rFonts w:ascii="Aptos" w:hAnsi="Aptos"/>
                <w:bCs/>
                <w:sz w:val="18"/>
                <w:szCs w:val="18"/>
              </w:rPr>
              <w:t>sound;</w:t>
            </w:r>
            <w:proofErr w:type="gramEnd"/>
          </w:p>
          <w:p w14:paraId="43634645" w14:textId="77777777" w:rsidR="004F53B4" w:rsidRPr="006A2545" w:rsidRDefault="004F53B4" w:rsidP="004F3E21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ptos" w:hAnsi="Aptos"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 xml:space="preserve">If the project is of appropriate scope for the level of the </w:t>
            </w:r>
            <w:proofErr w:type="gramStart"/>
            <w:r w:rsidRPr="006A2545">
              <w:rPr>
                <w:rFonts w:ascii="Aptos" w:hAnsi="Aptos"/>
                <w:bCs/>
                <w:sz w:val="18"/>
                <w:szCs w:val="18"/>
              </w:rPr>
              <w:t>award;</w:t>
            </w:r>
            <w:proofErr w:type="gramEnd"/>
          </w:p>
          <w:p w14:paraId="528BA7BF" w14:textId="77777777" w:rsidR="004F53B4" w:rsidRPr="006A2545" w:rsidRDefault="004F53B4" w:rsidP="004F3E21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ptos" w:hAnsi="Aptos"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 xml:space="preserve">If the research </w:t>
            </w:r>
            <w:proofErr w:type="gramStart"/>
            <w:r w:rsidRPr="006A2545">
              <w:rPr>
                <w:rFonts w:ascii="Aptos" w:hAnsi="Aptos"/>
                <w:bCs/>
                <w:sz w:val="18"/>
                <w:szCs w:val="18"/>
              </w:rPr>
              <w:t>is significant/able to</w:t>
            </w:r>
            <w:proofErr w:type="gramEnd"/>
            <w:r w:rsidRPr="006A2545">
              <w:rPr>
                <w:rFonts w:ascii="Aptos" w:hAnsi="Aptos"/>
                <w:bCs/>
                <w:sz w:val="18"/>
                <w:szCs w:val="18"/>
              </w:rPr>
              <w:t xml:space="preserve"> make an original contribution to knowledge.</w:t>
            </w:r>
          </w:p>
          <w:p w14:paraId="1A782ED5" w14:textId="52AF2CB1" w:rsidR="004F53B4" w:rsidRPr="006A2545" w:rsidRDefault="004F53B4" w:rsidP="004F3E21">
            <w:pPr>
              <w:pStyle w:val="TableParagraph"/>
              <w:spacing w:after="60"/>
              <w:ind w:left="57" w:right="57"/>
              <w:jc w:val="both"/>
              <w:rPr>
                <w:rFonts w:ascii="Aptos" w:hAnsi="Aptos"/>
                <w:b/>
                <w:bCs/>
                <w:sz w:val="24"/>
              </w:rPr>
            </w:pPr>
            <w:r w:rsidRPr="006A2545">
              <w:rPr>
                <w:rFonts w:ascii="Aptos" w:hAnsi="Aptos"/>
                <w:sz w:val="18"/>
                <w:szCs w:val="18"/>
              </w:rPr>
              <w:t>Reviewers are also expected to attend the proposal seminar and provide feedback to the candidate.</w:t>
            </w:r>
          </w:p>
        </w:tc>
      </w:tr>
      <w:tr w:rsidR="0035437A" w:rsidRPr="006A2545" w14:paraId="52E19A3C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tcBorders>
              <w:bottom w:val="single" w:sz="4" w:space="0" w:color="BCBCBC"/>
            </w:tcBorders>
            <w:vAlign w:val="center"/>
          </w:tcPr>
          <w:p w14:paraId="0AC56C8A" w14:textId="01E84430" w:rsidR="003659B6" w:rsidRPr="00EB3F1F" w:rsidRDefault="000A63B9" w:rsidP="00173D4D">
            <w:pPr>
              <w:pStyle w:val="TableParagraph"/>
              <w:numPr>
                <w:ilvl w:val="0"/>
                <w:numId w:val="31"/>
              </w:numPr>
              <w:ind w:left="414" w:right="113" w:hanging="357"/>
              <w:rPr>
                <w:rFonts w:ascii="Aptos" w:hAnsi="Aptos"/>
                <w:b/>
                <w:sz w:val="20"/>
                <w:szCs w:val="20"/>
              </w:rPr>
            </w:pPr>
            <w:r w:rsidRPr="00EB3F1F">
              <w:rPr>
                <w:rFonts w:ascii="Aptos" w:hAnsi="Aptos"/>
                <w:b/>
                <w:sz w:val="20"/>
                <w:szCs w:val="20"/>
              </w:rPr>
              <w:t xml:space="preserve">The </w:t>
            </w:r>
            <w:r w:rsidR="003659B6" w:rsidRPr="00EB3F1F">
              <w:rPr>
                <w:rFonts w:ascii="Aptos" w:hAnsi="Aptos"/>
                <w:b/>
                <w:bCs/>
                <w:iCs/>
                <w:sz w:val="20"/>
                <w:szCs w:val="20"/>
              </w:rPr>
              <w:t>proposal clearly states the academic impact of conducting the study, including the original contribution to knowledge.</w:t>
            </w:r>
          </w:p>
        </w:tc>
      </w:tr>
      <w:tr w:rsidR="00BD175A" w:rsidRPr="006A2545" w14:paraId="4CCE7802" w14:textId="77777777" w:rsidTr="00677FF9">
        <w:trPr>
          <w:trHeight w:val="567"/>
          <w:jc w:val="center"/>
        </w:trPr>
        <w:tc>
          <w:tcPr>
            <w:tcW w:w="1931" w:type="dxa"/>
            <w:tcBorders>
              <w:bottom w:val="single" w:sz="4" w:space="0" w:color="BCBCBC"/>
            </w:tcBorders>
            <w:vAlign w:val="center"/>
          </w:tcPr>
          <w:p w14:paraId="0964DA12" w14:textId="63AC08F0" w:rsidR="00BD175A" w:rsidRPr="006A2545" w:rsidRDefault="00000000" w:rsidP="00492967">
            <w:pPr>
              <w:pStyle w:val="TableParagraph"/>
              <w:ind w:left="57"/>
              <w:jc w:val="center"/>
              <w:rPr>
                <w:rFonts w:ascii="Aptos" w:hAnsi="Aptos"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73759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tcBorders>
              <w:bottom w:val="single" w:sz="4" w:space="0" w:color="BCBCBC"/>
            </w:tcBorders>
            <w:vAlign w:val="center"/>
          </w:tcPr>
          <w:p w14:paraId="7D0E9C6F" w14:textId="1A485370" w:rsidR="00BD175A" w:rsidRPr="006A2545" w:rsidRDefault="00000000" w:rsidP="00492967">
            <w:pPr>
              <w:pStyle w:val="TableParagraph"/>
              <w:ind w:left="57"/>
              <w:jc w:val="center"/>
              <w:rPr>
                <w:rFonts w:ascii="Aptos" w:hAnsi="Aptos"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989940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tcBorders>
              <w:bottom w:val="single" w:sz="4" w:space="0" w:color="BCBCBC"/>
            </w:tcBorders>
            <w:vAlign w:val="center"/>
          </w:tcPr>
          <w:p w14:paraId="34943B7F" w14:textId="4E04489B" w:rsidR="00BD175A" w:rsidRPr="006A2545" w:rsidRDefault="00000000" w:rsidP="00492967">
            <w:pPr>
              <w:pStyle w:val="TableParagraph"/>
              <w:ind w:left="57"/>
              <w:jc w:val="center"/>
              <w:rPr>
                <w:rFonts w:ascii="Aptos" w:hAnsi="Aptos"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94689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tcBorders>
              <w:bottom w:val="single" w:sz="4" w:space="0" w:color="BCBCBC"/>
            </w:tcBorders>
            <w:vAlign w:val="center"/>
          </w:tcPr>
          <w:p w14:paraId="35BB43A4" w14:textId="74AD2F58" w:rsidR="00BD175A" w:rsidRPr="006A2545" w:rsidRDefault="00000000" w:rsidP="00492967">
            <w:pPr>
              <w:pStyle w:val="TableParagraph"/>
              <w:ind w:left="57"/>
              <w:jc w:val="center"/>
              <w:rPr>
                <w:rFonts w:ascii="Aptos" w:hAnsi="Aptos"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95866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tcBorders>
              <w:bottom w:val="single" w:sz="4" w:space="0" w:color="BCBCBC"/>
            </w:tcBorders>
            <w:vAlign w:val="center"/>
          </w:tcPr>
          <w:p w14:paraId="52EF9907" w14:textId="5EB468B2" w:rsidR="00BD175A" w:rsidRPr="006A2545" w:rsidRDefault="00000000" w:rsidP="00492967">
            <w:pPr>
              <w:pStyle w:val="TableParagraph"/>
              <w:ind w:left="57"/>
              <w:jc w:val="center"/>
              <w:rPr>
                <w:rFonts w:ascii="Aptos" w:hAnsi="Aptos"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35268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BF79ED" w:rsidRPr="006A2545" w14:paraId="16947390" w14:textId="77777777" w:rsidTr="004F3E21">
        <w:trPr>
          <w:trHeight w:val="1134"/>
          <w:jc w:val="center"/>
        </w:trPr>
        <w:tc>
          <w:tcPr>
            <w:tcW w:w="1931" w:type="dxa"/>
            <w:tcBorders>
              <w:bottom w:val="single" w:sz="4" w:space="0" w:color="BCBCBC"/>
            </w:tcBorders>
          </w:tcPr>
          <w:p w14:paraId="50CA577D" w14:textId="77777777" w:rsidR="004F3E21" w:rsidRDefault="004F3E21" w:rsidP="009C0F93">
            <w:pPr>
              <w:pStyle w:val="TableParagraph"/>
              <w:ind w:left="471"/>
              <w:jc w:val="both"/>
              <w:rPr>
                <w:rFonts w:ascii="Aptos" w:hAnsi="Aptos"/>
                <w:bCs/>
                <w:sz w:val="18"/>
                <w:szCs w:val="18"/>
              </w:rPr>
            </w:pPr>
          </w:p>
          <w:p w14:paraId="1A5405CF" w14:textId="0C7DCA66" w:rsidR="00BF79ED" w:rsidRPr="006A2545" w:rsidRDefault="00BF79ED" w:rsidP="009C0F93">
            <w:pPr>
              <w:pStyle w:val="TableParagraph"/>
              <w:ind w:left="471"/>
              <w:jc w:val="both"/>
              <w:rPr>
                <w:rFonts w:ascii="Aptos" w:hAnsi="Aptos"/>
                <w:b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  <w:tcBorders>
              <w:bottom w:val="single" w:sz="4" w:space="0" w:color="BCBCBC"/>
            </w:tcBorders>
          </w:tcPr>
          <w:p w14:paraId="5E204BEE" w14:textId="77777777" w:rsidR="004F3E21" w:rsidRDefault="004F3E21" w:rsidP="00492967">
            <w:pPr>
              <w:pStyle w:val="TableParagraph"/>
              <w:ind w:left="113" w:right="57"/>
              <w:jc w:val="both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311839765"/>
              <w:placeholder>
                <w:docPart w:val="A8A39F530EB643AD9C4FCAD870CDBE93"/>
              </w:placeholder>
              <w:showingPlcHdr/>
              <w:text/>
            </w:sdtPr>
            <w:sdtContent>
              <w:p w14:paraId="4A1B5B90" w14:textId="20B08D47" w:rsidR="00BF79ED" w:rsidRPr="006A2545" w:rsidRDefault="000717B9" w:rsidP="00492967">
                <w:pPr>
                  <w:pStyle w:val="TableParagraph"/>
                  <w:ind w:left="113" w:right="57"/>
                  <w:jc w:val="both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635952" w:rsidRPr="006A2545" w14:paraId="53499933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tcBorders>
              <w:bottom w:val="single" w:sz="4" w:space="0" w:color="BCBCBC"/>
            </w:tcBorders>
            <w:vAlign w:val="center"/>
          </w:tcPr>
          <w:p w14:paraId="361B6049" w14:textId="758F8A4D" w:rsidR="00635952" w:rsidRPr="009E0FFD" w:rsidRDefault="008949EE" w:rsidP="00173D4D">
            <w:pPr>
              <w:widowControl/>
              <w:numPr>
                <w:ilvl w:val="0"/>
                <w:numId w:val="31"/>
              </w:numPr>
              <w:autoSpaceDE/>
              <w:autoSpaceDN/>
              <w:ind w:left="414" w:right="113" w:hanging="35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9E0FFD">
              <w:rPr>
                <w:rFonts w:ascii="Aptos" w:hAnsi="Aptos"/>
                <w:b/>
                <w:bCs/>
                <w:iCs/>
                <w:sz w:val="20"/>
                <w:szCs w:val="20"/>
              </w:rPr>
              <w:t>The proposal clearly indicates the possible impact (societal/economic impact and possible beneficiaries) of study.</w:t>
            </w:r>
          </w:p>
        </w:tc>
      </w:tr>
      <w:tr w:rsidR="00BD175A" w:rsidRPr="006A2545" w14:paraId="4F9E8F6F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549E4DEF" w14:textId="2C44C325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84192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5820B532" w14:textId="09570D35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68108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79D4242A" w14:textId="4E6E668E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204778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5A7C59C4" w14:textId="36FDBEED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7935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6F273EBB" w14:textId="6D41C92B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48850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677FF9" w:rsidRPr="006A2545" w14:paraId="19F28612" w14:textId="77777777" w:rsidTr="004F3E21">
        <w:trPr>
          <w:trHeight w:val="1134"/>
          <w:jc w:val="center"/>
        </w:trPr>
        <w:tc>
          <w:tcPr>
            <w:tcW w:w="1931" w:type="dxa"/>
          </w:tcPr>
          <w:p w14:paraId="6787FEE9" w14:textId="77777777" w:rsidR="004F3E21" w:rsidRDefault="004F3E21" w:rsidP="009C0F93">
            <w:pPr>
              <w:widowControl/>
              <w:autoSpaceDE/>
              <w:autoSpaceDN/>
              <w:ind w:left="471"/>
              <w:rPr>
                <w:rFonts w:ascii="Aptos" w:hAnsi="Aptos"/>
                <w:bCs/>
                <w:sz w:val="18"/>
                <w:szCs w:val="18"/>
              </w:rPr>
            </w:pPr>
          </w:p>
          <w:p w14:paraId="6665CD8B" w14:textId="180DE146" w:rsidR="00677FF9" w:rsidRPr="006A2545" w:rsidRDefault="00677FF9" w:rsidP="009C0F93">
            <w:pPr>
              <w:widowControl/>
              <w:autoSpaceDE/>
              <w:autoSpaceDN/>
              <w:ind w:left="471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4ABA8536" w14:textId="77777777" w:rsidR="004F3E21" w:rsidRDefault="004F3E21" w:rsidP="004D7272">
            <w:pPr>
              <w:widowControl/>
              <w:autoSpaceDE/>
              <w:autoSpaceDN/>
              <w:ind w:left="113" w:right="113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-664940904"/>
              <w:placeholder>
                <w:docPart w:val="6E2CDA3CE8C445B3B46E99CCBFC22E26"/>
              </w:placeholder>
              <w:showingPlcHdr/>
              <w:text/>
            </w:sdtPr>
            <w:sdtContent>
              <w:p w14:paraId="3FAAE3D0" w14:textId="1F981437" w:rsidR="00677FF9" w:rsidRPr="006A2545" w:rsidRDefault="000717B9" w:rsidP="004D7272">
                <w:pPr>
                  <w:widowControl/>
                  <w:autoSpaceDE/>
                  <w:autoSpaceDN/>
                  <w:ind w:left="113" w:right="113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677FF9" w:rsidRPr="006A2545" w14:paraId="6E1B55AB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239A3621" w14:textId="553CB115" w:rsidR="00677FF9" w:rsidRPr="004D7272" w:rsidRDefault="00677FF9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lastRenderedPageBreak/>
              <w:t>Clarity of statement of the research problem, research question/s or hypotheses.</w:t>
            </w:r>
          </w:p>
        </w:tc>
      </w:tr>
      <w:tr w:rsidR="00BD175A" w:rsidRPr="006A2545" w14:paraId="36425AB0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3F2EC5D4" w14:textId="0C9749ED" w:rsidR="00BD175A" w:rsidRPr="006A2545" w:rsidRDefault="00000000" w:rsidP="004D7272">
            <w:pPr>
              <w:pStyle w:val="ListParagraph"/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24694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006826B8" w14:textId="75DF16D4" w:rsidR="00BD175A" w:rsidRPr="006A2545" w:rsidRDefault="00000000" w:rsidP="004D7272">
            <w:pPr>
              <w:pStyle w:val="ListParagraph"/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74891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36A20602" w14:textId="46090F07" w:rsidR="00BD175A" w:rsidRPr="006A2545" w:rsidRDefault="00000000" w:rsidP="004D7272">
            <w:pPr>
              <w:pStyle w:val="ListParagraph"/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761491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00CD582B" w14:textId="5EDD665D" w:rsidR="00BD175A" w:rsidRPr="006A2545" w:rsidRDefault="00000000" w:rsidP="004D7272">
            <w:pPr>
              <w:pStyle w:val="ListParagraph"/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825279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4A7CF150" w14:textId="7C4E1373" w:rsidR="00BD175A" w:rsidRPr="006A2545" w:rsidRDefault="00000000" w:rsidP="004D7272">
            <w:pPr>
              <w:pStyle w:val="ListParagraph"/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02599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677FF9" w:rsidRPr="006A2545" w14:paraId="59401E2C" w14:textId="77777777" w:rsidTr="004F3E21">
        <w:trPr>
          <w:trHeight w:val="1134"/>
          <w:jc w:val="center"/>
        </w:trPr>
        <w:tc>
          <w:tcPr>
            <w:tcW w:w="1931" w:type="dxa"/>
          </w:tcPr>
          <w:p w14:paraId="20E2B6CF" w14:textId="77777777" w:rsidR="004F3E21" w:rsidRDefault="004F3E21" w:rsidP="004D7272">
            <w:pPr>
              <w:pStyle w:val="ListParagraph"/>
              <w:widowControl/>
              <w:autoSpaceDE/>
              <w:autoSpaceDN/>
              <w:ind w:left="473"/>
              <w:rPr>
                <w:rFonts w:ascii="Aptos" w:hAnsi="Aptos"/>
                <w:bCs/>
                <w:sz w:val="18"/>
                <w:szCs w:val="18"/>
              </w:rPr>
            </w:pPr>
          </w:p>
          <w:p w14:paraId="62DB3F1C" w14:textId="7B2DA368" w:rsidR="00677FF9" w:rsidRPr="006A2545" w:rsidRDefault="00677FF9" w:rsidP="004D7272">
            <w:pPr>
              <w:pStyle w:val="ListParagraph"/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73D9FAF7" w14:textId="77777777" w:rsidR="004F3E21" w:rsidRDefault="004F3E21" w:rsidP="004D7272">
            <w:pPr>
              <w:pStyle w:val="ListParagraph"/>
              <w:widowControl/>
              <w:autoSpaceDE/>
              <w:autoSpaceDN/>
              <w:ind w:left="113" w:right="57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1643690926"/>
              <w:placeholder>
                <w:docPart w:val="BB35FFFFAE674334B52B9BBB9F12BC69"/>
              </w:placeholder>
              <w:showingPlcHdr/>
              <w:text/>
            </w:sdtPr>
            <w:sdtContent>
              <w:p w14:paraId="043AA7B3" w14:textId="71BF3653" w:rsidR="00677FF9" w:rsidRPr="006A2545" w:rsidRDefault="000717B9" w:rsidP="004D7272">
                <w:pPr>
                  <w:pStyle w:val="ListParagraph"/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677FF9" w:rsidRPr="006A2545" w14:paraId="33063E68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25907C88" w14:textId="7DDBB3B1" w:rsidR="00677FF9" w:rsidRPr="004D7272" w:rsidRDefault="00677FF9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Review of literature and theoretical/conceptual framework.</w:t>
            </w:r>
          </w:p>
        </w:tc>
      </w:tr>
      <w:tr w:rsidR="00BD175A" w:rsidRPr="006A2545" w14:paraId="55B9ED12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2E58B287" w14:textId="7F604CD7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97844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1BC5B2D2" w14:textId="1B27B50C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36887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0A69EA99" w14:textId="47B3D9E6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977521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1C59ADED" w14:textId="7EA540DD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620610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38029279" w14:textId="04480818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50667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677FF9" w:rsidRPr="006A2545" w14:paraId="3C3052B5" w14:textId="77777777" w:rsidTr="004F3E21">
        <w:trPr>
          <w:trHeight w:val="1134"/>
          <w:jc w:val="center"/>
        </w:trPr>
        <w:tc>
          <w:tcPr>
            <w:tcW w:w="1931" w:type="dxa"/>
          </w:tcPr>
          <w:p w14:paraId="6CBCCC50" w14:textId="77777777" w:rsidR="004F3E21" w:rsidRDefault="004F3E21" w:rsidP="004D7272">
            <w:pPr>
              <w:widowControl/>
              <w:autoSpaceDE/>
              <w:autoSpaceDN/>
              <w:ind w:left="473"/>
              <w:rPr>
                <w:rFonts w:ascii="Aptos" w:hAnsi="Aptos"/>
                <w:bCs/>
                <w:sz w:val="18"/>
                <w:szCs w:val="18"/>
              </w:rPr>
            </w:pPr>
          </w:p>
          <w:p w14:paraId="3217ABF0" w14:textId="376D0746" w:rsidR="00677FF9" w:rsidRPr="006A2545" w:rsidRDefault="00677FF9" w:rsidP="004D7272">
            <w:pPr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1D12F42A" w14:textId="77777777" w:rsidR="004F3E21" w:rsidRDefault="004F3E21" w:rsidP="004D7272">
            <w:pPr>
              <w:widowControl/>
              <w:autoSpaceDE/>
              <w:autoSpaceDN/>
              <w:ind w:left="113" w:right="57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1331571099"/>
              <w:placeholder>
                <w:docPart w:val="6DBA3769DC3C48E988D58776B89D7B26"/>
              </w:placeholder>
              <w:showingPlcHdr/>
              <w:text/>
            </w:sdtPr>
            <w:sdtContent>
              <w:p w14:paraId="0B50F76A" w14:textId="6F4D5A6D" w:rsidR="00677FF9" w:rsidRPr="006A2545" w:rsidRDefault="000717B9" w:rsidP="004D7272">
                <w:pPr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677FF9" w:rsidRPr="006A2545" w14:paraId="0C1DBC03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78B3284B" w14:textId="63968DE4" w:rsidR="00677FF9" w:rsidRPr="004D7272" w:rsidRDefault="00677FF9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Proposed methodology and data analysis, and justification of choice.</w:t>
            </w:r>
          </w:p>
        </w:tc>
      </w:tr>
      <w:tr w:rsidR="00BD175A" w:rsidRPr="006A2545" w14:paraId="32BE0C71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6E5BA15D" w14:textId="5A2B7715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311690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4C4A59E1" w14:textId="433A7E96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842548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5B66F88F" w14:textId="2C6EA22D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8275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185A6E67" w14:textId="47C0B28A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43813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7900E780" w14:textId="5AFFCE05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515881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677FF9" w:rsidRPr="006A2545" w14:paraId="1DF2E530" w14:textId="77777777" w:rsidTr="004F3E21">
        <w:trPr>
          <w:trHeight w:val="1134"/>
          <w:jc w:val="center"/>
        </w:trPr>
        <w:tc>
          <w:tcPr>
            <w:tcW w:w="1931" w:type="dxa"/>
          </w:tcPr>
          <w:p w14:paraId="673F30F3" w14:textId="77777777" w:rsidR="004F3E21" w:rsidRDefault="004F3E21" w:rsidP="004D7272">
            <w:pPr>
              <w:widowControl/>
              <w:autoSpaceDE/>
              <w:autoSpaceDN/>
              <w:ind w:left="473"/>
              <w:rPr>
                <w:rFonts w:ascii="Aptos" w:hAnsi="Aptos"/>
                <w:bCs/>
                <w:sz w:val="18"/>
                <w:szCs w:val="18"/>
              </w:rPr>
            </w:pPr>
          </w:p>
          <w:p w14:paraId="7ABCAAE2" w14:textId="7274005F" w:rsidR="00677FF9" w:rsidRPr="006A2545" w:rsidRDefault="00677FF9" w:rsidP="004D7272">
            <w:pPr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54AE2277" w14:textId="77777777" w:rsidR="004F3E21" w:rsidRDefault="004F3E21" w:rsidP="004D7272">
            <w:pPr>
              <w:widowControl/>
              <w:autoSpaceDE/>
              <w:autoSpaceDN/>
              <w:ind w:left="113" w:right="57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-1562252038"/>
              <w:placeholder>
                <w:docPart w:val="E09EDC1C6142461E96933ABEF0D49C1A"/>
              </w:placeholder>
              <w:showingPlcHdr/>
              <w:text/>
            </w:sdtPr>
            <w:sdtContent>
              <w:p w14:paraId="03E5B239" w14:textId="7259B301" w:rsidR="00677FF9" w:rsidRPr="006A2545" w:rsidRDefault="000717B9" w:rsidP="004D7272">
                <w:pPr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677FF9" w:rsidRPr="006A2545" w14:paraId="7FFB3811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5538D2C8" w14:textId="3C503392" w:rsidR="00677FF9" w:rsidRPr="004D7272" w:rsidRDefault="00677FF9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 w:right="5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 xml:space="preserve">For Creative Arts Research Only. </w:t>
            </w: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Clear indication of how the creative project will link to the exegesis through theoretical and/or reflexive discourse.</w:t>
            </w:r>
          </w:p>
        </w:tc>
      </w:tr>
      <w:tr w:rsidR="00BD175A" w:rsidRPr="006A2545" w14:paraId="1FE803BF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2C9C4B34" w14:textId="0E630CDD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475448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02FDE1A3" w14:textId="42699210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42979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60C5D23A" w14:textId="389767BE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467710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201ED4C4" w14:textId="2A8F75BA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203831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72C237EA" w14:textId="1F5F6DFD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51854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767AB3" w:rsidRPr="006A2545" w14:paraId="4020F468" w14:textId="77777777" w:rsidTr="004F3E21">
        <w:trPr>
          <w:trHeight w:val="1134"/>
          <w:jc w:val="center"/>
        </w:trPr>
        <w:tc>
          <w:tcPr>
            <w:tcW w:w="1931" w:type="dxa"/>
          </w:tcPr>
          <w:p w14:paraId="568C046D" w14:textId="77777777" w:rsidR="004F3E21" w:rsidRDefault="004F3E21" w:rsidP="004D7272">
            <w:pPr>
              <w:widowControl/>
              <w:autoSpaceDE/>
              <w:autoSpaceDN/>
              <w:ind w:left="473"/>
              <w:rPr>
                <w:rFonts w:ascii="Aptos" w:hAnsi="Aptos"/>
                <w:bCs/>
                <w:sz w:val="18"/>
                <w:szCs w:val="18"/>
              </w:rPr>
            </w:pPr>
          </w:p>
          <w:p w14:paraId="2D967CAD" w14:textId="506F3D35" w:rsidR="00767AB3" w:rsidRPr="006A2545" w:rsidRDefault="00767AB3" w:rsidP="004D7272">
            <w:pPr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6387F94E" w14:textId="77777777" w:rsidR="004F3E21" w:rsidRDefault="004F3E21" w:rsidP="004D7272">
            <w:pPr>
              <w:widowControl/>
              <w:autoSpaceDE/>
              <w:autoSpaceDN/>
              <w:ind w:left="113" w:right="57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8659131"/>
              <w:placeholder>
                <w:docPart w:val="55C34089B2B14A558EED8A476FB6A85D"/>
              </w:placeholder>
              <w:showingPlcHdr/>
              <w:text/>
            </w:sdtPr>
            <w:sdtContent>
              <w:p w14:paraId="1A080127" w14:textId="446DF260" w:rsidR="00767AB3" w:rsidRPr="006A2545" w:rsidRDefault="000717B9" w:rsidP="004D7272">
                <w:pPr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767AB3" w:rsidRPr="006A2545" w14:paraId="32773199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05D0B332" w14:textId="4670DCBE" w:rsidR="00767AB3" w:rsidRPr="004D7272" w:rsidRDefault="00767AB3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Ethical issues and risk factors identified and addressed.</w:t>
            </w:r>
          </w:p>
        </w:tc>
      </w:tr>
      <w:tr w:rsidR="00BD175A" w:rsidRPr="006A2545" w14:paraId="4C737D75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211E0F07" w14:textId="6FBE7BE8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237970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19335065" w14:textId="0FF05A6F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575429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609FE5CA" w14:textId="6F0C8D70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3134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713F71F0" w14:textId="08B2B8DB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202914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2C3D730D" w14:textId="4D17F611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990940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767AB3" w:rsidRPr="006A2545" w14:paraId="4E5EDEA8" w14:textId="77777777" w:rsidTr="00677FF9">
        <w:trPr>
          <w:trHeight w:val="1134"/>
          <w:jc w:val="center"/>
        </w:trPr>
        <w:tc>
          <w:tcPr>
            <w:tcW w:w="1931" w:type="dxa"/>
            <w:vAlign w:val="center"/>
          </w:tcPr>
          <w:p w14:paraId="56813055" w14:textId="036CEA09" w:rsidR="00767AB3" w:rsidRPr="006A2545" w:rsidRDefault="00767AB3" w:rsidP="004D7272">
            <w:pPr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sdt>
          <w:sdtPr>
            <w:rPr>
              <w:rFonts w:ascii="Aptos" w:hAnsi="Aptos"/>
              <w:bCs/>
              <w:sz w:val="18"/>
              <w:szCs w:val="18"/>
            </w:rPr>
            <w:id w:val="-1421246506"/>
            <w:placeholder>
              <w:docPart w:val="B94CCBA38C0A4993BB505A6066CD0608"/>
            </w:placeholder>
            <w:showingPlcHdr/>
            <w:text/>
          </w:sdtPr>
          <w:sdtContent>
            <w:tc>
              <w:tcPr>
                <w:tcW w:w="8275" w:type="dxa"/>
                <w:gridSpan w:val="4"/>
                <w:vAlign w:val="center"/>
              </w:tcPr>
              <w:p w14:paraId="68B6F842" w14:textId="36BD569C" w:rsidR="00767AB3" w:rsidRPr="006A2545" w:rsidRDefault="000717B9" w:rsidP="004D7272">
                <w:pPr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</w:tr>
      <w:tr w:rsidR="00767AB3" w:rsidRPr="006A2545" w14:paraId="6C264834" w14:textId="77777777" w:rsidTr="00677FF9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1644E588" w14:textId="183B0962" w:rsidR="00767AB3" w:rsidRPr="004D7272" w:rsidRDefault="00767AB3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ind w:left="41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The scope of the project is appropriate to the level of degree, with realistic timelines.</w:t>
            </w:r>
          </w:p>
        </w:tc>
      </w:tr>
      <w:tr w:rsidR="00BD175A" w:rsidRPr="006A2545" w14:paraId="6DF4B1E7" w14:textId="77777777" w:rsidTr="00677FF9">
        <w:trPr>
          <w:trHeight w:val="567"/>
          <w:jc w:val="center"/>
        </w:trPr>
        <w:tc>
          <w:tcPr>
            <w:tcW w:w="1931" w:type="dxa"/>
            <w:vAlign w:val="center"/>
          </w:tcPr>
          <w:p w14:paraId="324C3B86" w14:textId="7EC29DF0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82393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Excellent</w:t>
            </w:r>
          </w:p>
        </w:tc>
        <w:tc>
          <w:tcPr>
            <w:tcW w:w="2069" w:type="dxa"/>
            <w:vAlign w:val="center"/>
          </w:tcPr>
          <w:p w14:paraId="319451E8" w14:textId="0383E894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71550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Very Good</w:t>
            </w:r>
          </w:p>
        </w:tc>
        <w:tc>
          <w:tcPr>
            <w:tcW w:w="2069" w:type="dxa"/>
            <w:vAlign w:val="center"/>
          </w:tcPr>
          <w:p w14:paraId="2216FD09" w14:textId="62A1CE71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21034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Good</w:t>
            </w:r>
          </w:p>
        </w:tc>
        <w:tc>
          <w:tcPr>
            <w:tcW w:w="2068" w:type="dxa"/>
            <w:vAlign w:val="center"/>
          </w:tcPr>
          <w:p w14:paraId="66F60E3F" w14:textId="7B32C714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171630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Marginal</w:t>
            </w:r>
          </w:p>
        </w:tc>
        <w:tc>
          <w:tcPr>
            <w:tcW w:w="2069" w:type="dxa"/>
            <w:vAlign w:val="center"/>
          </w:tcPr>
          <w:p w14:paraId="648C1B00" w14:textId="01D3A0DC" w:rsidR="00BD175A" w:rsidRPr="006A2545" w:rsidRDefault="00000000" w:rsidP="004D7272">
            <w:pPr>
              <w:widowControl/>
              <w:autoSpaceDE/>
              <w:autoSpaceDN/>
              <w:ind w:left="57"/>
              <w:jc w:val="center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bCs/>
                  <w:sz w:val="18"/>
                  <w:szCs w:val="18"/>
                </w:rPr>
                <w:id w:val="-120979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175A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D175A" w:rsidRPr="006A2545">
              <w:rPr>
                <w:rFonts w:ascii="Aptos" w:hAnsi="Aptos"/>
                <w:bCs/>
                <w:sz w:val="18"/>
                <w:szCs w:val="18"/>
              </w:rPr>
              <w:t xml:space="preserve">  Inadequate</w:t>
            </w:r>
          </w:p>
        </w:tc>
      </w:tr>
      <w:tr w:rsidR="00767AB3" w:rsidRPr="006A2545" w14:paraId="0182A89D" w14:textId="77777777" w:rsidTr="004F3E21">
        <w:trPr>
          <w:trHeight w:val="1134"/>
          <w:jc w:val="center"/>
        </w:trPr>
        <w:tc>
          <w:tcPr>
            <w:tcW w:w="1931" w:type="dxa"/>
          </w:tcPr>
          <w:p w14:paraId="10C1CA1A" w14:textId="77777777" w:rsidR="004F3E21" w:rsidRDefault="004F3E21" w:rsidP="004D7272">
            <w:pPr>
              <w:widowControl/>
              <w:autoSpaceDE/>
              <w:autoSpaceDN/>
              <w:ind w:left="473"/>
              <w:rPr>
                <w:rFonts w:ascii="Aptos" w:hAnsi="Aptos"/>
                <w:bCs/>
                <w:sz w:val="18"/>
                <w:szCs w:val="18"/>
              </w:rPr>
            </w:pPr>
          </w:p>
          <w:p w14:paraId="3157EA66" w14:textId="0CBEDA1A" w:rsidR="00767AB3" w:rsidRPr="006A2545" w:rsidRDefault="00767AB3" w:rsidP="004D7272">
            <w:pPr>
              <w:widowControl/>
              <w:autoSpaceDE/>
              <w:autoSpaceDN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tc>
          <w:tcPr>
            <w:tcW w:w="8275" w:type="dxa"/>
            <w:gridSpan w:val="4"/>
          </w:tcPr>
          <w:p w14:paraId="55DA8F5F" w14:textId="77777777" w:rsidR="004F3E21" w:rsidRDefault="004F3E21" w:rsidP="004D7272">
            <w:pPr>
              <w:widowControl/>
              <w:autoSpaceDE/>
              <w:autoSpaceDN/>
              <w:ind w:left="113" w:right="57"/>
              <w:rPr>
                <w:rFonts w:ascii="Aptos" w:hAnsi="Aptos"/>
                <w:bCs/>
                <w:sz w:val="18"/>
                <w:szCs w:val="18"/>
              </w:rPr>
            </w:pPr>
          </w:p>
          <w:sdt>
            <w:sdtPr>
              <w:rPr>
                <w:rFonts w:ascii="Aptos" w:hAnsi="Aptos"/>
                <w:bCs/>
                <w:sz w:val="18"/>
                <w:szCs w:val="18"/>
              </w:rPr>
              <w:id w:val="2126265516"/>
              <w:placeholder>
                <w:docPart w:val="B02FF7CA1074428293237E381289E530"/>
              </w:placeholder>
              <w:showingPlcHdr/>
              <w:text/>
            </w:sdtPr>
            <w:sdtContent>
              <w:p w14:paraId="52898A12" w14:textId="0FFBEC0C" w:rsidR="00767AB3" w:rsidRPr="006A2545" w:rsidRDefault="000717B9" w:rsidP="004D7272">
                <w:pPr>
                  <w:widowControl/>
                  <w:autoSpaceDE/>
                  <w:autoSpaceDN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</w:tbl>
    <w:p w14:paraId="15A5D99C" w14:textId="77777777" w:rsidR="006A373E" w:rsidRDefault="006A373E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2"/>
        <w:gridCol w:w="8274"/>
      </w:tblGrid>
      <w:tr w:rsidR="005A75ED" w:rsidRPr="006A2545" w14:paraId="465C3099" w14:textId="77777777" w:rsidTr="00492967">
        <w:trPr>
          <w:trHeight w:val="567"/>
          <w:jc w:val="center"/>
        </w:trPr>
        <w:tc>
          <w:tcPr>
            <w:tcW w:w="10490" w:type="dxa"/>
            <w:gridSpan w:val="2"/>
            <w:vAlign w:val="center"/>
          </w:tcPr>
          <w:p w14:paraId="0656ADF4" w14:textId="5C33B2F3" w:rsidR="005A75ED" w:rsidRPr="004D7272" w:rsidRDefault="005A75ED" w:rsidP="004D727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before="120" w:after="120"/>
              <w:ind w:left="417" w:right="57"/>
              <w:rPr>
                <w:rFonts w:ascii="Aptos" w:hAnsi="Aptos"/>
                <w:b/>
                <w:bCs/>
                <w:iCs/>
                <w:sz w:val="20"/>
                <w:szCs w:val="20"/>
              </w:rPr>
            </w:pP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lastRenderedPageBreak/>
              <w:t xml:space="preserve">Overall </w:t>
            </w:r>
            <w:r w:rsid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r</w:t>
            </w:r>
            <w:r w:rsidRPr="004D7272">
              <w:rPr>
                <w:rFonts w:ascii="Aptos" w:hAnsi="Aptos"/>
                <w:b/>
                <w:bCs/>
                <w:iCs/>
                <w:sz w:val="20"/>
                <w:szCs w:val="20"/>
              </w:rPr>
              <w:t>ecommendation:</w:t>
            </w:r>
          </w:p>
        </w:tc>
      </w:tr>
      <w:tr w:rsidR="005A75ED" w:rsidRPr="006A2545" w14:paraId="205681EE" w14:textId="77777777" w:rsidTr="00A00242">
        <w:trPr>
          <w:trHeight w:val="567"/>
          <w:jc w:val="center"/>
        </w:trPr>
        <w:tc>
          <w:tcPr>
            <w:tcW w:w="10490" w:type="dxa"/>
            <w:gridSpan w:val="2"/>
            <w:vAlign w:val="center"/>
          </w:tcPr>
          <w:p w14:paraId="26A2D0A1" w14:textId="70D9C55E" w:rsidR="00B96FCC" w:rsidRPr="006A2545" w:rsidRDefault="00000000" w:rsidP="004F3E21">
            <w:pPr>
              <w:widowControl/>
              <w:autoSpaceDE/>
              <w:autoSpaceDN/>
              <w:spacing w:before="60" w:after="60"/>
              <w:ind w:left="57"/>
              <w:jc w:val="both"/>
              <w:rPr>
                <w:rFonts w:ascii="Aptos" w:hAnsi="Aptos"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iCs/>
                  <w:sz w:val="18"/>
                  <w:szCs w:val="18"/>
                </w:rPr>
                <w:id w:val="-58175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60E">
                  <w:rPr>
                    <w:rFonts w:ascii="MS Gothic" w:eastAsia="MS Gothic" w:hAnsi="MS Gothic" w:hint="eastAsia"/>
                    <w:iCs/>
                    <w:sz w:val="18"/>
                    <w:szCs w:val="18"/>
                  </w:rPr>
                  <w:t>☐</w:t>
                </w:r>
              </w:sdtContent>
            </w:sdt>
            <w:r w:rsidR="001F3D1D" w:rsidRPr="006A2545">
              <w:rPr>
                <w:rFonts w:ascii="Aptos" w:hAnsi="Aptos"/>
                <w:iCs/>
                <w:sz w:val="18"/>
                <w:szCs w:val="18"/>
              </w:rPr>
              <w:t xml:space="preserve">     </w:t>
            </w:r>
            <w:r w:rsidR="00C110AC" w:rsidRPr="006A2545">
              <w:rPr>
                <w:rFonts w:ascii="Aptos" w:hAnsi="Aptos"/>
                <w:iCs/>
                <w:sz w:val="18"/>
                <w:szCs w:val="18"/>
              </w:rPr>
              <w:t xml:space="preserve">Recommend </w:t>
            </w:r>
            <w:proofErr w:type="gramStart"/>
            <w:r w:rsidR="00C110AC" w:rsidRPr="006A2545">
              <w:rPr>
                <w:rFonts w:ascii="Aptos" w:hAnsi="Aptos"/>
                <w:iCs/>
                <w:sz w:val="18"/>
                <w:szCs w:val="18"/>
              </w:rPr>
              <w:t>to proceed</w:t>
            </w:r>
            <w:proofErr w:type="gramEnd"/>
            <w:r w:rsidR="00C110AC" w:rsidRPr="006A2545">
              <w:rPr>
                <w:rFonts w:ascii="Aptos" w:hAnsi="Aptos"/>
                <w:iCs/>
                <w:sz w:val="18"/>
                <w:szCs w:val="18"/>
              </w:rPr>
              <w:t>, subject to any minor amendments to the approval of the Principal Supervisor</w:t>
            </w:r>
          </w:p>
          <w:p w14:paraId="4F2A877B" w14:textId="1DACC5C5" w:rsidR="00B96FCC" w:rsidRPr="006A2545" w:rsidRDefault="00000000" w:rsidP="004F3E21">
            <w:pPr>
              <w:widowControl/>
              <w:autoSpaceDE/>
              <w:autoSpaceDN/>
              <w:spacing w:before="60" w:after="60"/>
              <w:ind w:left="57"/>
              <w:jc w:val="both"/>
              <w:rPr>
                <w:rFonts w:ascii="Aptos" w:hAnsi="Aptos"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iCs/>
                  <w:sz w:val="18"/>
                  <w:szCs w:val="18"/>
                </w:rPr>
                <w:id w:val="10292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60E">
                  <w:rPr>
                    <w:rFonts w:ascii="MS Gothic" w:eastAsia="MS Gothic" w:hAnsi="MS Gothic" w:hint="eastAsia"/>
                    <w:iCs/>
                    <w:sz w:val="18"/>
                    <w:szCs w:val="18"/>
                  </w:rPr>
                  <w:t>☐</w:t>
                </w:r>
              </w:sdtContent>
            </w:sdt>
            <w:r w:rsidR="001F3D1D" w:rsidRPr="006A2545">
              <w:rPr>
                <w:rFonts w:ascii="Aptos" w:hAnsi="Aptos"/>
                <w:iCs/>
                <w:sz w:val="18"/>
                <w:szCs w:val="18"/>
              </w:rPr>
              <w:t xml:space="preserve">     </w:t>
            </w:r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 xml:space="preserve">Recommend </w:t>
            </w:r>
            <w:proofErr w:type="gramStart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to proceed</w:t>
            </w:r>
            <w:proofErr w:type="gramEnd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, subject to major amendments being made to the satisfaction of the Associate Dean (Research)</w:t>
            </w:r>
          </w:p>
          <w:p w14:paraId="2D9C4F1A" w14:textId="0FA374A7" w:rsidR="00B96FCC" w:rsidRPr="006A2545" w:rsidRDefault="00000000" w:rsidP="004F3E21">
            <w:pPr>
              <w:widowControl/>
              <w:autoSpaceDE/>
              <w:autoSpaceDN/>
              <w:spacing w:before="60" w:after="60"/>
              <w:ind w:left="426" w:right="292" w:hanging="369"/>
              <w:jc w:val="both"/>
              <w:rPr>
                <w:rFonts w:ascii="Aptos" w:hAnsi="Aptos"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iCs/>
                  <w:sz w:val="18"/>
                  <w:szCs w:val="18"/>
                </w:rPr>
                <w:id w:val="-60234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60E">
                  <w:rPr>
                    <w:rFonts w:ascii="MS Gothic" w:eastAsia="MS Gothic" w:hAnsi="MS Gothic" w:hint="eastAsia"/>
                    <w:iCs/>
                    <w:sz w:val="18"/>
                    <w:szCs w:val="18"/>
                  </w:rPr>
                  <w:t>☐</w:t>
                </w:r>
              </w:sdtContent>
            </w:sdt>
            <w:r w:rsidR="001F3D1D" w:rsidRPr="006A2545">
              <w:rPr>
                <w:rFonts w:ascii="Aptos" w:hAnsi="Aptos"/>
                <w:iCs/>
                <w:sz w:val="18"/>
                <w:szCs w:val="18"/>
              </w:rPr>
              <w:t xml:space="preserve">  </w:t>
            </w:r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 xml:space="preserve">Recommend </w:t>
            </w:r>
            <w:proofErr w:type="gramStart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to</w:t>
            </w:r>
            <w:r w:rsidR="004F3E21">
              <w:rPr>
                <w:rFonts w:ascii="Aptos" w:hAnsi="Aptos"/>
                <w:iCs/>
                <w:sz w:val="18"/>
                <w:szCs w:val="18"/>
              </w:rPr>
              <w:t xml:space="preserve"> </w:t>
            </w:r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revise</w:t>
            </w:r>
            <w:proofErr w:type="gramEnd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 xml:space="preserve"> and </w:t>
            </w:r>
            <w:proofErr w:type="gramStart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resubmit</w:t>
            </w:r>
            <w:proofErr w:type="gramEnd"/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 xml:space="preserve"> to reviewers, which will require the Candidate to undertake their oral proposal presentation again</w:t>
            </w:r>
          </w:p>
          <w:p w14:paraId="4A6F066E" w14:textId="518C5934" w:rsidR="005A75ED" w:rsidRPr="006A2545" w:rsidRDefault="00000000" w:rsidP="004F3E21">
            <w:pPr>
              <w:widowControl/>
              <w:autoSpaceDE/>
              <w:autoSpaceDN/>
              <w:spacing w:before="60" w:after="60"/>
              <w:ind w:left="426" w:right="292" w:hanging="369"/>
              <w:jc w:val="both"/>
              <w:rPr>
                <w:rFonts w:ascii="Aptos" w:hAnsi="Aptos"/>
                <w:iCs/>
                <w:sz w:val="18"/>
                <w:szCs w:val="18"/>
              </w:rPr>
            </w:pPr>
            <w:sdt>
              <w:sdtPr>
                <w:rPr>
                  <w:rFonts w:ascii="Aptos" w:hAnsi="Aptos"/>
                  <w:iCs/>
                  <w:sz w:val="18"/>
                  <w:szCs w:val="18"/>
                </w:rPr>
                <w:id w:val="75610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60E">
                  <w:rPr>
                    <w:rFonts w:ascii="MS Gothic" w:eastAsia="MS Gothic" w:hAnsi="MS Gothic" w:hint="eastAsia"/>
                    <w:iCs/>
                    <w:sz w:val="18"/>
                    <w:szCs w:val="18"/>
                  </w:rPr>
                  <w:t>☐</w:t>
                </w:r>
              </w:sdtContent>
            </w:sdt>
            <w:r w:rsidR="001F3D1D" w:rsidRPr="006A2545">
              <w:rPr>
                <w:rFonts w:ascii="Aptos" w:hAnsi="Aptos"/>
                <w:iCs/>
                <w:sz w:val="18"/>
                <w:szCs w:val="18"/>
              </w:rPr>
              <w:t xml:space="preserve">     </w:t>
            </w:r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 xml:space="preserve">Recommend not to proceed, noting this will result in the Candidate failing to meet the requirements of </w:t>
            </w:r>
            <w:r w:rsidR="004D7272">
              <w:rPr>
                <w:rFonts w:ascii="Aptos" w:hAnsi="Aptos"/>
                <w:iCs/>
                <w:sz w:val="18"/>
                <w:szCs w:val="18"/>
              </w:rPr>
              <w:t>m</w:t>
            </w:r>
            <w:r w:rsidR="00DE20F5" w:rsidRPr="006A2545">
              <w:rPr>
                <w:rFonts w:ascii="Aptos" w:hAnsi="Aptos"/>
                <w:iCs/>
                <w:sz w:val="18"/>
                <w:szCs w:val="18"/>
              </w:rPr>
              <w:t>ilestone 2 and being excluded from the course</w:t>
            </w:r>
          </w:p>
        </w:tc>
      </w:tr>
      <w:tr w:rsidR="000829ED" w:rsidRPr="006A2545" w14:paraId="7EE24139" w14:textId="77777777" w:rsidTr="004F3E21">
        <w:trPr>
          <w:trHeight w:val="1838"/>
          <w:jc w:val="center"/>
        </w:trPr>
        <w:tc>
          <w:tcPr>
            <w:tcW w:w="1985" w:type="dxa"/>
          </w:tcPr>
          <w:p w14:paraId="286A646A" w14:textId="75309B8E" w:rsidR="000829ED" w:rsidRPr="006A2545" w:rsidRDefault="000829ED" w:rsidP="005A75ED">
            <w:pPr>
              <w:widowControl/>
              <w:autoSpaceDE/>
              <w:autoSpaceDN/>
              <w:spacing w:before="120" w:after="120"/>
              <w:ind w:left="473"/>
              <w:rPr>
                <w:rFonts w:ascii="Aptos" w:hAnsi="Aptos"/>
                <w:b/>
                <w:bCs/>
                <w:iCs/>
                <w:sz w:val="18"/>
                <w:szCs w:val="18"/>
              </w:rPr>
            </w:pPr>
            <w:r w:rsidRPr="006A2545">
              <w:rPr>
                <w:rFonts w:ascii="Aptos" w:hAnsi="Aptos"/>
                <w:b/>
                <w:bCs/>
                <w:iCs/>
                <w:sz w:val="18"/>
                <w:szCs w:val="18"/>
              </w:rPr>
              <w:t xml:space="preserve"> </w:t>
            </w:r>
            <w:r w:rsidRPr="006A2545">
              <w:rPr>
                <w:rFonts w:ascii="Aptos" w:hAnsi="Aptos"/>
                <w:bCs/>
                <w:sz w:val="18"/>
                <w:szCs w:val="18"/>
              </w:rPr>
              <w:t>Comments</w:t>
            </w:r>
          </w:p>
        </w:tc>
        <w:sdt>
          <w:sdtPr>
            <w:rPr>
              <w:rFonts w:ascii="Aptos" w:hAnsi="Aptos"/>
              <w:bCs/>
              <w:sz w:val="18"/>
              <w:szCs w:val="18"/>
            </w:rPr>
            <w:id w:val="-562797118"/>
            <w:placeholder>
              <w:docPart w:val="D0DC205C0FA94FC380B18ED2E7976031"/>
            </w:placeholder>
            <w:showingPlcHdr/>
            <w:text/>
          </w:sdtPr>
          <w:sdtContent>
            <w:tc>
              <w:tcPr>
                <w:tcW w:w="8505" w:type="dxa"/>
              </w:tcPr>
              <w:p w14:paraId="77B53C96" w14:textId="7C11C0BC" w:rsidR="000829ED" w:rsidRPr="006A2545" w:rsidRDefault="000717B9" w:rsidP="004D7272">
                <w:pPr>
                  <w:widowControl/>
                  <w:autoSpaceDE/>
                  <w:autoSpaceDN/>
                  <w:spacing w:before="120" w:after="120"/>
                  <w:ind w:left="113" w:right="57"/>
                  <w:rPr>
                    <w:rFonts w:ascii="Aptos" w:hAnsi="Aptos"/>
                    <w:b/>
                    <w:bCs/>
                    <w:iCs/>
                    <w:sz w:val="18"/>
                    <w:szCs w:val="18"/>
                  </w:rPr>
                </w:pPr>
                <w:r w:rsidRPr="000717B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</w:tr>
    </w:tbl>
    <w:p w14:paraId="4D8303FE" w14:textId="77777777" w:rsidR="004F53B4" w:rsidRPr="008D7564" w:rsidRDefault="004F53B4" w:rsidP="008D7564">
      <w:pPr>
        <w:rPr>
          <w:rFonts w:ascii="Barlow" w:hAnsi="Barlow"/>
          <w:sz w:val="4"/>
          <w:szCs w:val="4"/>
        </w:rPr>
      </w:pPr>
    </w:p>
    <w:sectPr w:rsidR="004F53B4" w:rsidRPr="008D7564" w:rsidSect="00A00242">
      <w:footerReference w:type="default" r:id="rId12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07C9B" w14:textId="77777777" w:rsidR="001A7969" w:rsidRDefault="001A7969">
      <w:r>
        <w:separator/>
      </w:r>
    </w:p>
  </w:endnote>
  <w:endnote w:type="continuationSeparator" w:id="0">
    <w:p w14:paraId="72FBB288" w14:textId="77777777" w:rsidR="001A7969" w:rsidRDefault="001A7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>
      <w:rPr>
        <w:rFonts w:ascii="Barlow" w:hAnsi="Barlow"/>
      </w:rPr>
    </w:sdtEnd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>
          <w:rPr>
            <w:rFonts w:ascii="Barlow" w:hAnsi="Barlow"/>
          </w:rPr>
        </w:sdtEndPr>
        <w:sdtContent>
          <w:p w14:paraId="7F77B325" w14:textId="4FC36046" w:rsidR="00DE59AB" w:rsidRDefault="003F5BBC" w:rsidP="0000709C">
            <w:pPr>
              <w:pStyle w:val="Footer"/>
              <w:pBdr>
                <w:top w:val="single" w:sz="4" w:space="1" w:color="auto"/>
              </w:pBdr>
              <w:ind w:left="-142" w:right="-110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A53DD5">
              <w:rPr>
                <w:rFonts w:ascii="Aptos" w:hAnsi="Aptos"/>
                <w:sz w:val="16"/>
                <w:szCs w:val="16"/>
              </w:rPr>
              <w:t>Research Proposal</w:t>
            </w:r>
            <w:r w:rsidR="00D81A1B" w:rsidRPr="00A53DD5">
              <w:rPr>
                <w:rFonts w:ascii="Aptos" w:hAnsi="Aptos"/>
                <w:sz w:val="16"/>
                <w:szCs w:val="16"/>
              </w:rPr>
              <w:t xml:space="preserve"> Reviewe</w:t>
            </w:r>
            <w:r w:rsidR="006B508D" w:rsidRPr="00A53DD5">
              <w:rPr>
                <w:rFonts w:ascii="Aptos" w:hAnsi="Aptos"/>
                <w:sz w:val="16"/>
                <w:szCs w:val="16"/>
              </w:rPr>
              <w:t>r</w:t>
            </w:r>
            <w:r w:rsidR="00D81A1B" w:rsidRPr="00A53DD5">
              <w:rPr>
                <w:rFonts w:ascii="Aptos" w:hAnsi="Aptos"/>
                <w:sz w:val="16"/>
                <w:szCs w:val="16"/>
              </w:rPr>
              <w:t>s Report</w:t>
            </w:r>
            <w:r w:rsidR="00ED1A26" w:rsidRPr="00A53DD5">
              <w:rPr>
                <w:rFonts w:ascii="Aptos" w:hAnsi="Aptos"/>
                <w:sz w:val="16"/>
                <w:szCs w:val="16"/>
              </w:rPr>
              <w:tab/>
            </w:r>
            <w:r w:rsidR="00AA7CE8" w:rsidRPr="00A53DD5">
              <w:rPr>
                <w:rFonts w:ascii="Aptos" w:hAnsi="Aptos"/>
                <w:sz w:val="16"/>
                <w:szCs w:val="16"/>
              </w:rPr>
              <w:t xml:space="preserve">                             </w:t>
            </w:r>
            <w:r w:rsidR="004F3E21">
              <w:rPr>
                <w:rFonts w:ascii="Aptos" w:hAnsi="Aptos"/>
                <w:sz w:val="16"/>
                <w:szCs w:val="16"/>
              </w:rPr>
              <w:t xml:space="preserve">  </w:t>
            </w:r>
            <w:r w:rsidR="00AA7CE8" w:rsidRPr="00A53DD5">
              <w:rPr>
                <w:rFonts w:ascii="Aptos" w:hAnsi="Aptos"/>
                <w:sz w:val="16"/>
                <w:szCs w:val="16"/>
              </w:rPr>
              <w:t xml:space="preserve">         </w:t>
            </w:r>
            <w:r w:rsidR="004F3E21">
              <w:rPr>
                <w:rFonts w:ascii="Aptos" w:hAnsi="Aptos"/>
                <w:sz w:val="16"/>
                <w:szCs w:val="16"/>
              </w:rPr>
              <w:t xml:space="preserve"> </w:t>
            </w:r>
            <w:r w:rsidR="00AA7CE8" w:rsidRPr="00A53DD5">
              <w:rPr>
                <w:rFonts w:ascii="Aptos" w:hAnsi="Aptos"/>
                <w:sz w:val="16"/>
                <w:szCs w:val="16"/>
              </w:rPr>
              <w:t xml:space="preserve">       </w:t>
            </w:r>
            <w:r w:rsidR="00ED1A26" w:rsidRPr="00A53DD5">
              <w:rPr>
                <w:rFonts w:ascii="Aptos" w:hAnsi="Aptos"/>
                <w:sz w:val="16"/>
                <w:szCs w:val="16"/>
              </w:rPr>
              <w:t>Updated</w:t>
            </w:r>
            <w:r w:rsidRPr="00A53DD5">
              <w:rPr>
                <w:rFonts w:ascii="Aptos" w:hAnsi="Aptos"/>
                <w:sz w:val="16"/>
                <w:szCs w:val="16"/>
              </w:rPr>
              <w:t xml:space="preserve">: </w:t>
            </w:r>
            <w:r w:rsidR="00C21229">
              <w:rPr>
                <w:rFonts w:ascii="Aptos" w:hAnsi="Aptos"/>
                <w:sz w:val="16"/>
                <w:szCs w:val="16"/>
              </w:rPr>
              <w:t>August</w:t>
            </w:r>
            <w:r w:rsidR="006A0589" w:rsidRPr="00A53DD5">
              <w:rPr>
                <w:rFonts w:ascii="Aptos" w:hAnsi="Aptos"/>
                <w:sz w:val="16"/>
                <w:szCs w:val="16"/>
              </w:rPr>
              <w:t xml:space="preserve"> 202</w:t>
            </w:r>
            <w:r w:rsidR="001C52F5" w:rsidRPr="00A53DD5">
              <w:rPr>
                <w:rFonts w:ascii="Aptos" w:hAnsi="Aptos"/>
                <w:sz w:val="16"/>
                <w:szCs w:val="16"/>
              </w:rPr>
              <w:t>5</w:t>
            </w:r>
            <w:r w:rsidR="00273428" w:rsidRPr="00A53DD5">
              <w:rPr>
                <w:rFonts w:ascii="Aptos" w:hAnsi="Aptos"/>
                <w:sz w:val="16"/>
                <w:szCs w:val="16"/>
              </w:rPr>
              <w:tab/>
            </w:r>
            <w:r w:rsidR="00036E74" w:rsidRPr="00A53DD5">
              <w:rPr>
                <w:rFonts w:ascii="Aptos" w:hAnsi="Aptos"/>
                <w:sz w:val="16"/>
                <w:szCs w:val="16"/>
              </w:rPr>
              <w:t xml:space="preserve">                                            </w:t>
            </w:r>
            <w:r w:rsidR="004F3E21">
              <w:rPr>
                <w:rFonts w:ascii="Aptos" w:hAnsi="Aptos"/>
                <w:sz w:val="16"/>
                <w:szCs w:val="16"/>
              </w:rPr>
              <w:t xml:space="preserve">  </w:t>
            </w:r>
            <w:r w:rsidR="00036E74" w:rsidRPr="00A53DD5">
              <w:rPr>
                <w:rFonts w:ascii="Aptos" w:hAnsi="Aptos"/>
                <w:sz w:val="16"/>
                <w:szCs w:val="16"/>
              </w:rPr>
              <w:t xml:space="preserve">                          </w:t>
            </w:r>
            <w:r w:rsidR="004F3E21">
              <w:rPr>
                <w:rFonts w:ascii="Aptos" w:hAnsi="Aptos"/>
                <w:sz w:val="16"/>
                <w:szCs w:val="16"/>
              </w:rPr>
              <w:t xml:space="preserve">  </w:t>
            </w:r>
            <w:r w:rsidR="00036E74" w:rsidRPr="00A53DD5">
              <w:rPr>
                <w:rFonts w:ascii="Aptos" w:hAnsi="Aptos"/>
                <w:sz w:val="16"/>
                <w:szCs w:val="16"/>
              </w:rPr>
              <w:t xml:space="preserve">                                </w:t>
            </w:r>
            <w:r w:rsidR="00313968" w:rsidRPr="00A53DD5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A53DD5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A53DD5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A53DD5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A53DD5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5F4F4785" w:rsidR="00313968" w:rsidRPr="00216216" w:rsidRDefault="00000000" w:rsidP="0000709C">
            <w:pPr>
              <w:pStyle w:val="Footer"/>
              <w:pBdr>
                <w:top w:val="single" w:sz="4" w:space="1" w:color="auto"/>
              </w:pBdr>
              <w:ind w:left="-142" w:right="-110"/>
              <w:rPr>
                <w:rFonts w:ascii="Barlow" w:hAnsi="Barlow"/>
                <w:b/>
                <w:bCs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1C52F5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94C94" w14:textId="77777777" w:rsidR="001A7969" w:rsidRDefault="001A7969">
      <w:r>
        <w:separator/>
      </w:r>
    </w:p>
  </w:footnote>
  <w:footnote w:type="continuationSeparator" w:id="0">
    <w:p w14:paraId="796ABD7A" w14:textId="77777777" w:rsidR="001A7969" w:rsidRDefault="001A79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1281B"/>
    <w:multiLevelType w:val="hybridMultilevel"/>
    <w:tmpl w:val="A0F085CE"/>
    <w:lvl w:ilvl="0" w:tplc="456EE1F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9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0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2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3A91824"/>
    <w:multiLevelType w:val="hybridMultilevel"/>
    <w:tmpl w:val="90EEA0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17D58"/>
    <w:multiLevelType w:val="hybridMultilevel"/>
    <w:tmpl w:val="F558B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9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1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D53C5"/>
    <w:multiLevelType w:val="hybridMultilevel"/>
    <w:tmpl w:val="E14261FC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3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1A1113"/>
    <w:multiLevelType w:val="hybridMultilevel"/>
    <w:tmpl w:val="F0ACBE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31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9"/>
  </w:num>
  <w:num w:numId="3" w16cid:durableId="1432166206">
    <w:abstractNumId w:val="30"/>
  </w:num>
  <w:num w:numId="4" w16cid:durableId="321084049">
    <w:abstractNumId w:val="18"/>
  </w:num>
  <w:num w:numId="5" w16cid:durableId="1700860478">
    <w:abstractNumId w:val="11"/>
  </w:num>
  <w:num w:numId="6" w16cid:durableId="1228303744">
    <w:abstractNumId w:val="32"/>
  </w:num>
  <w:num w:numId="7" w16cid:durableId="225067210">
    <w:abstractNumId w:val="28"/>
  </w:num>
  <w:num w:numId="8" w16cid:durableId="1125464685">
    <w:abstractNumId w:val="29"/>
  </w:num>
  <w:num w:numId="9" w16cid:durableId="1505121865">
    <w:abstractNumId w:val="27"/>
  </w:num>
  <w:num w:numId="10" w16cid:durableId="1799102586">
    <w:abstractNumId w:val="4"/>
  </w:num>
  <w:num w:numId="11" w16cid:durableId="2045014157">
    <w:abstractNumId w:val="19"/>
  </w:num>
  <w:num w:numId="12" w16cid:durableId="571281719">
    <w:abstractNumId w:val="21"/>
  </w:num>
  <w:num w:numId="13" w16cid:durableId="959410719">
    <w:abstractNumId w:val="1"/>
  </w:num>
  <w:num w:numId="14" w16cid:durableId="1034885059">
    <w:abstractNumId w:val="15"/>
  </w:num>
  <w:num w:numId="15" w16cid:durableId="1208176371">
    <w:abstractNumId w:val="31"/>
  </w:num>
  <w:num w:numId="16" w16cid:durableId="39407674">
    <w:abstractNumId w:val="12"/>
  </w:num>
  <w:num w:numId="17" w16cid:durableId="1533835781">
    <w:abstractNumId w:val="10"/>
  </w:num>
  <w:num w:numId="18" w16cid:durableId="1783956292">
    <w:abstractNumId w:val="3"/>
  </w:num>
  <w:num w:numId="19" w16cid:durableId="1511291415">
    <w:abstractNumId w:val="7"/>
  </w:num>
  <w:num w:numId="20" w16cid:durableId="887885633">
    <w:abstractNumId w:val="2"/>
  </w:num>
  <w:num w:numId="21" w16cid:durableId="1505317371">
    <w:abstractNumId w:val="6"/>
  </w:num>
  <w:num w:numId="22" w16cid:durableId="571349776">
    <w:abstractNumId w:val="25"/>
  </w:num>
  <w:num w:numId="23" w16cid:durableId="492842095">
    <w:abstractNumId w:val="20"/>
  </w:num>
  <w:num w:numId="24" w16cid:durableId="2029018849">
    <w:abstractNumId w:val="8"/>
  </w:num>
  <w:num w:numId="25" w16cid:durableId="329338146">
    <w:abstractNumId w:val="23"/>
  </w:num>
  <w:num w:numId="26" w16cid:durableId="874659433">
    <w:abstractNumId w:val="0"/>
  </w:num>
  <w:num w:numId="27" w16cid:durableId="1895970821">
    <w:abstractNumId w:val="24"/>
  </w:num>
  <w:num w:numId="28" w16cid:durableId="1251616795">
    <w:abstractNumId w:val="16"/>
  </w:num>
  <w:num w:numId="29" w16cid:durableId="237134948">
    <w:abstractNumId w:val="17"/>
  </w:num>
  <w:num w:numId="30" w16cid:durableId="1773092619">
    <w:abstractNumId w:val="22"/>
  </w:num>
  <w:num w:numId="31" w16cid:durableId="590286175">
    <w:abstractNumId w:val="5"/>
  </w:num>
  <w:num w:numId="32" w16cid:durableId="187916668">
    <w:abstractNumId w:val="26"/>
  </w:num>
  <w:num w:numId="33" w16cid:durableId="7453033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2C2E"/>
    <w:rsid w:val="000034E2"/>
    <w:rsid w:val="0000709C"/>
    <w:rsid w:val="00014C6E"/>
    <w:rsid w:val="000227C0"/>
    <w:rsid w:val="00023451"/>
    <w:rsid w:val="000234BD"/>
    <w:rsid w:val="00025396"/>
    <w:rsid w:val="00030362"/>
    <w:rsid w:val="000346D6"/>
    <w:rsid w:val="00036E74"/>
    <w:rsid w:val="00041EFB"/>
    <w:rsid w:val="000453F3"/>
    <w:rsid w:val="000464B3"/>
    <w:rsid w:val="00046CC8"/>
    <w:rsid w:val="000475D1"/>
    <w:rsid w:val="00050DE7"/>
    <w:rsid w:val="0005277F"/>
    <w:rsid w:val="00057480"/>
    <w:rsid w:val="00057F6F"/>
    <w:rsid w:val="00060B0F"/>
    <w:rsid w:val="00065DA9"/>
    <w:rsid w:val="00067E37"/>
    <w:rsid w:val="000717B9"/>
    <w:rsid w:val="00075DF3"/>
    <w:rsid w:val="0008040B"/>
    <w:rsid w:val="00081C6A"/>
    <w:rsid w:val="000829ED"/>
    <w:rsid w:val="00084B93"/>
    <w:rsid w:val="00092A5F"/>
    <w:rsid w:val="00092DF9"/>
    <w:rsid w:val="000A385B"/>
    <w:rsid w:val="000A42EC"/>
    <w:rsid w:val="000A63B9"/>
    <w:rsid w:val="000B3728"/>
    <w:rsid w:val="000B4379"/>
    <w:rsid w:val="000C75B0"/>
    <w:rsid w:val="000D0338"/>
    <w:rsid w:val="000D1595"/>
    <w:rsid w:val="000D7079"/>
    <w:rsid w:val="001059E2"/>
    <w:rsid w:val="00105F80"/>
    <w:rsid w:val="00111CF7"/>
    <w:rsid w:val="001178A9"/>
    <w:rsid w:val="001222DD"/>
    <w:rsid w:val="00123A3C"/>
    <w:rsid w:val="00124BE1"/>
    <w:rsid w:val="001268D8"/>
    <w:rsid w:val="0012791B"/>
    <w:rsid w:val="0013103F"/>
    <w:rsid w:val="00134480"/>
    <w:rsid w:val="00142833"/>
    <w:rsid w:val="00142B48"/>
    <w:rsid w:val="00156F58"/>
    <w:rsid w:val="001578D4"/>
    <w:rsid w:val="00165912"/>
    <w:rsid w:val="00170F65"/>
    <w:rsid w:val="00173D4D"/>
    <w:rsid w:val="00173D83"/>
    <w:rsid w:val="001853B9"/>
    <w:rsid w:val="00192869"/>
    <w:rsid w:val="00193E25"/>
    <w:rsid w:val="001A35DF"/>
    <w:rsid w:val="001A550B"/>
    <w:rsid w:val="001A7969"/>
    <w:rsid w:val="001B617B"/>
    <w:rsid w:val="001C0957"/>
    <w:rsid w:val="001C2683"/>
    <w:rsid w:val="001C2F0A"/>
    <w:rsid w:val="001C52F5"/>
    <w:rsid w:val="001C703B"/>
    <w:rsid w:val="001D11D0"/>
    <w:rsid w:val="001D7201"/>
    <w:rsid w:val="001E25A3"/>
    <w:rsid w:val="001E7061"/>
    <w:rsid w:val="001F2BEB"/>
    <w:rsid w:val="001F356E"/>
    <w:rsid w:val="001F3D1D"/>
    <w:rsid w:val="001F56DB"/>
    <w:rsid w:val="00204E93"/>
    <w:rsid w:val="00205476"/>
    <w:rsid w:val="00211EF8"/>
    <w:rsid w:val="002128F7"/>
    <w:rsid w:val="002143EB"/>
    <w:rsid w:val="002148A2"/>
    <w:rsid w:val="00216216"/>
    <w:rsid w:val="002163EA"/>
    <w:rsid w:val="00217B8A"/>
    <w:rsid w:val="00223D84"/>
    <w:rsid w:val="00225189"/>
    <w:rsid w:val="002257A3"/>
    <w:rsid w:val="002262DD"/>
    <w:rsid w:val="002264C0"/>
    <w:rsid w:val="00226AF7"/>
    <w:rsid w:val="00242295"/>
    <w:rsid w:val="00244A9E"/>
    <w:rsid w:val="00246453"/>
    <w:rsid w:val="002507ED"/>
    <w:rsid w:val="00253605"/>
    <w:rsid w:val="00254BFB"/>
    <w:rsid w:val="00256978"/>
    <w:rsid w:val="00264567"/>
    <w:rsid w:val="00273428"/>
    <w:rsid w:val="00273A6D"/>
    <w:rsid w:val="0027572F"/>
    <w:rsid w:val="00293802"/>
    <w:rsid w:val="002A45DB"/>
    <w:rsid w:val="002A64DF"/>
    <w:rsid w:val="002B0CDB"/>
    <w:rsid w:val="002B5AE4"/>
    <w:rsid w:val="002C3D3C"/>
    <w:rsid w:val="002C55BD"/>
    <w:rsid w:val="002C5AAC"/>
    <w:rsid w:val="002C7D0D"/>
    <w:rsid w:val="002D0E3E"/>
    <w:rsid w:val="002D191E"/>
    <w:rsid w:val="002D761D"/>
    <w:rsid w:val="002E28A8"/>
    <w:rsid w:val="002F0081"/>
    <w:rsid w:val="002F0819"/>
    <w:rsid w:val="002F1C7C"/>
    <w:rsid w:val="002F4B7E"/>
    <w:rsid w:val="002F6F39"/>
    <w:rsid w:val="00302D2D"/>
    <w:rsid w:val="003079B4"/>
    <w:rsid w:val="00312E35"/>
    <w:rsid w:val="00313968"/>
    <w:rsid w:val="00314489"/>
    <w:rsid w:val="00314B91"/>
    <w:rsid w:val="0031773C"/>
    <w:rsid w:val="003238ED"/>
    <w:rsid w:val="0033013D"/>
    <w:rsid w:val="0034363C"/>
    <w:rsid w:val="00343739"/>
    <w:rsid w:val="00353D67"/>
    <w:rsid w:val="0035437A"/>
    <w:rsid w:val="003616EF"/>
    <w:rsid w:val="003659B6"/>
    <w:rsid w:val="003702A1"/>
    <w:rsid w:val="00370A03"/>
    <w:rsid w:val="00381D9D"/>
    <w:rsid w:val="00384734"/>
    <w:rsid w:val="003932E6"/>
    <w:rsid w:val="00394297"/>
    <w:rsid w:val="00395EDE"/>
    <w:rsid w:val="003A447B"/>
    <w:rsid w:val="003A4714"/>
    <w:rsid w:val="003B2F3C"/>
    <w:rsid w:val="003B3D82"/>
    <w:rsid w:val="003C1395"/>
    <w:rsid w:val="003C64CF"/>
    <w:rsid w:val="003E2BD2"/>
    <w:rsid w:val="003E4603"/>
    <w:rsid w:val="003E57C0"/>
    <w:rsid w:val="003E6B7B"/>
    <w:rsid w:val="003E720B"/>
    <w:rsid w:val="003F1F65"/>
    <w:rsid w:val="003F221F"/>
    <w:rsid w:val="003F5BBC"/>
    <w:rsid w:val="00404410"/>
    <w:rsid w:val="0040486E"/>
    <w:rsid w:val="00411F4E"/>
    <w:rsid w:val="0041360B"/>
    <w:rsid w:val="004173EF"/>
    <w:rsid w:val="00417A45"/>
    <w:rsid w:val="00426B87"/>
    <w:rsid w:val="00430967"/>
    <w:rsid w:val="00431B23"/>
    <w:rsid w:val="0043394E"/>
    <w:rsid w:val="00460498"/>
    <w:rsid w:val="00461B86"/>
    <w:rsid w:val="00467702"/>
    <w:rsid w:val="004727E8"/>
    <w:rsid w:val="00481450"/>
    <w:rsid w:val="00483465"/>
    <w:rsid w:val="00490859"/>
    <w:rsid w:val="00492967"/>
    <w:rsid w:val="0049648F"/>
    <w:rsid w:val="004A4DBE"/>
    <w:rsid w:val="004A57C0"/>
    <w:rsid w:val="004B37B8"/>
    <w:rsid w:val="004C2EDD"/>
    <w:rsid w:val="004C5EBF"/>
    <w:rsid w:val="004C7652"/>
    <w:rsid w:val="004D0E45"/>
    <w:rsid w:val="004D3175"/>
    <w:rsid w:val="004D7272"/>
    <w:rsid w:val="004D7997"/>
    <w:rsid w:val="004E12E2"/>
    <w:rsid w:val="004E3DD4"/>
    <w:rsid w:val="004E44C6"/>
    <w:rsid w:val="004F1B5C"/>
    <w:rsid w:val="004F3E21"/>
    <w:rsid w:val="004F53B4"/>
    <w:rsid w:val="004F5499"/>
    <w:rsid w:val="00503187"/>
    <w:rsid w:val="00517F4D"/>
    <w:rsid w:val="00523A82"/>
    <w:rsid w:val="00524817"/>
    <w:rsid w:val="00533EA7"/>
    <w:rsid w:val="00535225"/>
    <w:rsid w:val="005373E2"/>
    <w:rsid w:val="005414A5"/>
    <w:rsid w:val="00543728"/>
    <w:rsid w:val="00553F99"/>
    <w:rsid w:val="00563361"/>
    <w:rsid w:val="0056736E"/>
    <w:rsid w:val="0057595D"/>
    <w:rsid w:val="005805CD"/>
    <w:rsid w:val="00585B10"/>
    <w:rsid w:val="00592E7B"/>
    <w:rsid w:val="005A2B46"/>
    <w:rsid w:val="005A606B"/>
    <w:rsid w:val="005A6BBF"/>
    <w:rsid w:val="005A75ED"/>
    <w:rsid w:val="005B0D87"/>
    <w:rsid w:val="005B2F4D"/>
    <w:rsid w:val="005B319E"/>
    <w:rsid w:val="005B7A2C"/>
    <w:rsid w:val="005C1A32"/>
    <w:rsid w:val="005C42EF"/>
    <w:rsid w:val="005C4991"/>
    <w:rsid w:val="005D39B7"/>
    <w:rsid w:val="005E3FE8"/>
    <w:rsid w:val="005E4EA0"/>
    <w:rsid w:val="005E5189"/>
    <w:rsid w:val="005E604D"/>
    <w:rsid w:val="005E73BB"/>
    <w:rsid w:val="005F124C"/>
    <w:rsid w:val="005F2854"/>
    <w:rsid w:val="00601F6D"/>
    <w:rsid w:val="00602269"/>
    <w:rsid w:val="006040D1"/>
    <w:rsid w:val="00607D01"/>
    <w:rsid w:val="006100BD"/>
    <w:rsid w:val="00614287"/>
    <w:rsid w:val="00615346"/>
    <w:rsid w:val="00630D60"/>
    <w:rsid w:val="00635952"/>
    <w:rsid w:val="00641916"/>
    <w:rsid w:val="00652567"/>
    <w:rsid w:val="006571D8"/>
    <w:rsid w:val="00657D29"/>
    <w:rsid w:val="0066356B"/>
    <w:rsid w:val="006637B7"/>
    <w:rsid w:val="006645BF"/>
    <w:rsid w:val="00665919"/>
    <w:rsid w:val="00670BE9"/>
    <w:rsid w:val="006716A5"/>
    <w:rsid w:val="00675018"/>
    <w:rsid w:val="006760C8"/>
    <w:rsid w:val="00677FF9"/>
    <w:rsid w:val="00681848"/>
    <w:rsid w:val="00681B38"/>
    <w:rsid w:val="006832DE"/>
    <w:rsid w:val="00685C53"/>
    <w:rsid w:val="00686093"/>
    <w:rsid w:val="006902DA"/>
    <w:rsid w:val="006907CD"/>
    <w:rsid w:val="00692EF8"/>
    <w:rsid w:val="00694132"/>
    <w:rsid w:val="006957F1"/>
    <w:rsid w:val="006A0589"/>
    <w:rsid w:val="006A08E6"/>
    <w:rsid w:val="006A1C13"/>
    <w:rsid w:val="006A2545"/>
    <w:rsid w:val="006A373E"/>
    <w:rsid w:val="006A47BF"/>
    <w:rsid w:val="006B01F1"/>
    <w:rsid w:val="006B3137"/>
    <w:rsid w:val="006B508D"/>
    <w:rsid w:val="006C4A8F"/>
    <w:rsid w:val="006D010A"/>
    <w:rsid w:val="006D1997"/>
    <w:rsid w:val="006D216A"/>
    <w:rsid w:val="006D3678"/>
    <w:rsid w:val="006D562A"/>
    <w:rsid w:val="006E1529"/>
    <w:rsid w:val="006E7137"/>
    <w:rsid w:val="006F439C"/>
    <w:rsid w:val="006F58CD"/>
    <w:rsid w:val="006F656C"/>
    <w:rsid w:val="00700588"/>
    <w:rsid w:val="00700FA0"/>
    <w:rsid w:val="00701097"/>
    <w:rsid w:val="00706AB7"/>
    <w:rsid w:val="00707C44"/>
    <w:rsid w:val="007101AF"/>
    <w:rsid w:val="007166E7"/>
    <w:rsid w:val="00721DE4"/>
    <w:rsid w:val="00733943"/>
    <w:rsid w:val="00754F91"/>
    <w:rsid w:val="00756369"/>
    <w:rsid w:val="00764702"/>
    <w:rsid w:val="00765D38"/>
    <w:rsid w:val="00767AB3"/>
    <w:rsid w:val="00770211"/>
    <w:rsid w:val="00796646"/>
    <w:rsid w:val="00797B7B"/>
    <w:rsid w:val="007A27E2"/>
    <w:rsid w:val="007A36DA"/>
    <w:rsid w:val="007B0240"/>
    <w:rsid w:val="007B1987"/>
    <w:rsid w:val="007B1EB1"/>
    <w:rsid w:val="007B37FA"/>
    <w:rsid w:val="007B403F"/>
    <w:rsid w:val="007B5857"/>
    <w:rsid w:val="007C046D"/>
    <w:rsid w:val="007C50B6"/>
    <w:rsid w:val="007C629B"/>
    <w:rsid w:val="007D42EF"/>
    <w:rsid w:val="007D6D86"/>
    <w:rsid w:val="007F1CCA"/>
    <w:rsid w:val="00800ECB"/>
    <w:rsid w:val="00802FA0"/>
    <w:rsid w:val="008037FC"/>
    <w:rsid w:val="00803F00"/>
    <w:rsid w:val="00805985"/>
    <w:rsid w:val="00805D0B"/>
    <w:rsid w:val="00810DF5"/>
    <w:rsid w:val="00811A51"/>
    <w:rsid w:val="00811D09"/>
    <w:rsid w:val="008258AE"/>
    <w:rsid w:val="008262A7"/>
    <w:rsid w:val="00826A2E"/>
    <w:rsid w:val="00826B55"/>
    <w:rsid w:val="008313A0"/>
    <w:rsid w:val="008329DD"/>
    <w:rsid w:val="008526A7"/>
    <w:rsid w:val="00857890"/>
    <w:rsid w:val="00861466"/>
    <w:rsid w:val="00864A28"/>
    <w:rsid w:val="0087235D"/>
    <w:rsid w:val="008728AE"/>
    <w:rsid w:val="00872D16"/>
    <w:rsid w:val="0087400A"/>
    <w:rsid w:val="00874209"/>
    <w:rsid w:val="00874F40"/>
    <w:rsid w:val="008876D4"/>
    <w:rsid w:val="008938E6"/>
    <w:rsid w:val="008949EE"/>
    <w:rsid w:val="008955BE"/>
    <w:rsid w:val="008A38C3"/>
    <w:rsid w:val="008B093E"/>
    <w:rsid w:val="008B62BA"/>
    <w:rsid w:val="008C1755"/>
    <w:rsid w:val="008C6601"/>
    <w:rsid w:val="008C75B9"/>
    <w:rsid w:val="008C778D"/>
    <w:rsid w:val="008C7A02"/>
    <w:rsid w:val="008D3BBE"/>
    <w:rsid w:val="008D50A7"/>
    <w:rsid w:val="008D7564"/>
    <w:rsid w:val="008E5C43"/>
    <w:rsid w:val="008E71B7"/>
    <w:rsid w:val="008F184F"/>
    <w:rsid w:val="008F26FD"/>
    <w:rsid w:val="0090067D"/>
    <w:rsid w:val="00905B85"/>
    <w:rsid w:val="00906C2C"/>
    <w:rsid w:val="0091080B"/>
    <w:rsid w:val="00914814"/>
    <w:rsid w:val="0091647F"/>
    <w:rsid w:val="00921E92"/>
    <w:rsid w:val="00930E97"/>
    <w:rsid w:val="0093309F"/>
    <w:rsid w:val="00947FF5"/>
    <w:rsid w:val="009509A2"/>
    <w:rsid w:val="0095460C"/>
    <w:rsid w:val="009611AC"/>
    <w:rsid w:val="009633E6"/>
    <w:rsid w:val="00966771"/>
    <w:rsid w:val="00970C3E"/>
    <w:rsid w:val="00972000"/>
    <w:rsid w:val="009732A0"/>
    <w:rsid w:val="009820E1"/>
    <w:rsid w:val="009A68F5"/>
    <w:rsid w:val="009B07F3"/>
    <w:rsid w:val="009B3FA5"/>
    <w:rsid w:val="009C0F93"/>
    <w:rsid w:val="009C492B"/>
    <w:rsid w:val="009C4D36"/>
    <w:rsid w:val="009C6140"/>
    <w:rsid w:val="009E035A"/>
    <w:rsid w:val="009E0FFD"/>
    <w:rsid w:val="009E147C"/>
    <w:rsid w:val="009E6B13"/>
    <w:rsid w:val="009E7871"/>
    <w:rsid w:val="009F2064"/>
    <w:rsid w:val="009F60A1"/>
    <w:rsid w:val="00A00242"/>
    <w:rsid w:val="00A06A28"/>
    <w:rsid w:val="00A077CC"/>
    <w:rsid w:val="00A10263"/>
    <w:rsid w:val="00A10842"/>
    <w:rsid w:val="00A16E0A"/>
    <w:rsid w:val="00A21104"/>
    <w:rsid w:val="00A23BEB"/>
    <w:rsid w:val="00A2414A"/>
    <w:rsid w:val="00A301E0"/>
    <w:rsid w:val="00A30F6C"/>
    <w:rsid w:val="00A329A0"/>
    <w:rsid w:val="00A43D7D"/>
    <w:rsid w:val="00A467CA"/>
    <w:rsid w:val="00A50613"/>
    <w:rsid w:val="00A53DD5"/>
    <w:rsid w:val="00A56C73"/>
    <w:rsid w:val="00A6462A"/>
    <w:rsid w:val="00A64A9C"/>
    <w:rsid w:val="00A65B07"/>
    <w:rsid w:val="00A701B3"/>
    <w:rsid w:val="00A7090C"/>
    <w:rsid w:val="00A735DC"/>
    <w:rsid w:val="00A759A7"/>
    <w:rsid w:val="00A75A3B"/>
    <w:rsid w:val="00A8305C"/>
    <w:rsid w:val="00A8322F"/>
    <w:rsid w:val="00A9616B"/>
    <w:rsid w:val="00A97F0D"/>
    <w:rsid w:val="00AA5E09"/>
    <w:rsid w:val="00AA639B"/>
    <w:rsid w:val="00AA7CE8"/>
    <w:rsid w:val="00AB26C1"/>
    <w:rsid w:val="00AB499C"/>
    <w:rsid w:val="00AB7D0B"/>
    <w:rsid w:val="00AC7976"/>
    <w:rsid w:val="00AC7FDE"/>
    <w:rsid w:val="00AD1894"/>
    <w:rsid w:val="00AE0C65"/>
    <w:rsid w:val="00AE1830"/>
    <w:rsid w:val="00AE1F8B"/>
    <w:rsid w:val="00AF130A"/>
    <w:rsid w:val="00AF287E"/>
    <w:rsid w:val="00AF2C6A"/>
    <w:rsid w:val="00AF2DB1"/>
    <w:rsid w:val="00AF4372"/>
    <w:rsid w:val="00AF676B"/>
    <w:rsid w:val="00B07191"/>
    <w:rsid w:val="00B1015B"/>
    <w:rsid w:val="00B105E8"/>
    <w:rsid w:val="00B15230"/>
    <w:rsid w:val="00B156D9"/>
    <w:rsid w:val="00B17564"/>
    <w:rsid w:val="00B21AE1"/>
    <w:rsid w:val="00B21D11"/>
    <w:rsid w:val="00B25D36"/>
    <w:rsid w:val="00B26597"/>
    <w:rsid w:val="00B35C8E"/>
    <w:rsid w:val="00B51D8E"/>
    <w:rsid w:val="00B53006"/>
    <w:rsid w:val="00B54DFC"/>
    <w:rsid w:val="00B652C7"/>
    <w:rsid w:val="00B770C2"/>
    <w:rsid w:val="00B826DB"/>
    <w:rsid w:val="00B86BA1"/>
    <w:rsid w:val="00B9381F"/>
    <w:rsid w:val="00B96FCC"/>
    <w:rsid w:val="00BA1A5C"/>
    <w:rsid w:val="00BB2E94"/>
    <w:rsid w:val="00BC08E3"/>
    <w:rsid w:val="00BC1D39"/>
    <w:rsid w:val="00BC7722"/>
    <w:rsid w:val="00BD0723"/>
    <w:rsid w:val="00BD0A17"/>
    <w:rsid w:val="00BD175A"/>
    <w:rsid w:val="00BD6C55"/>
    <w:rsid w:val="00BE14EB"/>
    <w:rsid w:val="00BE1F76"/>
    <w:rsid w:val="00BE2061"/>
    <w:rsid w:val="00BF5ED7"/>
    <w:rsid w:val="00BF79ED"/>
    <w:rsid w:val="00C03DDF"/>
    <w:rsid w:val="00C041EA"/>
    <w:rsid w:val="00C04CA1"/>
    <w:rsid w:val="00C07783"/>
    <w:rsid w:val="00C110AC"/>
    <w:rsid w:val="00C171C6"/>
    <w:rsid w:val="00C21229"/>
    <w:rsid w:val="00C2133E"/>
    <w:rsid w:val="00C239AF"/>
    <w:rsid w:val="00C30BBA"/>
    <w:rsid w:val="00C32266"/>
    <w:rsid w:val="00C44F95"/>
    <w:rsid w:val="00C45308"/>
    <w:rsid w:val="00C53907"/>
    <w:rsid w:val="00C54089"/>
    <w:rsid w:val="00C54431"/>
    <w:rsid w:val="00C5678F"/>
    <w:rsid w:val="00C609DD"/>
    <w:rsid w:val="00C6392D"/>
    <w:rsid w:val="00C72C7B"/>
    <w:rsid w:val="00C818A2"/>
    <w:rsid w:val="00C8304B"/>
    <w:rsid w:val="00C83B89"/>
    <w:rsid w:val="00C86DA2"/>
    <w:rsid w:val="00C9469D"/>
    <w:rsid w:val="00C95C24"/>
    <w:rsid w:val="00CA5EA8"/>
    <w:rsid w:val="00CA7409"/>
    <w:rsid w:val="00CB4D83"/>
    <w:rsid w:val="00CC01FD"/>
    <w:rsid w:val="00CC258A"/>
    <w:rsid w:val="00CC7480"/>
    <w:rsid w:val="00CC77DD"/>
    <w:rsid w:val="00CD170C"/>
    <w:rsid w:val="00CD19EA"/>
    <w:rsid w:val="00CE1596"/>
    <w:rsid w:val="00CE1882"/>
    <w:rsid w:val="00CE1B04"/>
    <w:rsid w:val="00CE1FF6"/>
    <w:rsid w:val="00CF2A3F"/>
    <w:rsid w:val="00D017B4"/>
    <w:rsid w:val="00D17F68"/>
    <w:rsid w:val="00D21004"/>
    <w:rsid w:val="00D23A45"/>
    <w:rsid w:val="00D2547E"/>
    <w:rsid w:val="00D266FA"/>
    <w:rsid w:val="00D35288"/>
    <w:rsid w:val="00D3538B"/>
    <w:rsid w:val="00D40DF7"/>
    <w:rsid w:val="00D45204"/>
    <w:rsid w:val="00D45F89"/>
    <w:rsid w:val="00D5025F"/>
    <w:rsid w:val="00D51F27"/>
    <w:rsid w:val="00D6293E"/>
    <w:rsid w:val="00D647E5"/>
    <w:rsid w:val="00D65F9E"/>
    <w:rsid w:val="00D72223"/>
    <w:rsid w:val="00D81A1B"/>
    <w:rsid w:val="00D831D2"/>
    <w:rsid w:val="00D840C1"/>
    <w:rsid w:val="00D86DB3"/>
    <w:rsid w:val="00DA5E22"/>
    <w:rsid w:val="00DA674B"/>
    <w:rsid w:val="00DB1495"/>
    <w:rsid w:val="00DC0AED"/>
    <w:rsid w:val="00DC4014"/>
    <w:rsid w:val="00DC4899"/>
    <w:rsid w:val="00DC549F"/>
    <w:rsid w:val="00DD2E9C"/>
    <w:rsid w:val="00DD343C"/>
    <w:rsid w:val="00DD3482"/>
    <w:rsid w:val="00DE20F5"/>
    <w:rsid w:val="00DE378B"/>
    <w:rsid w:val="00DE59AB"/>
    <w:rsid w:val="00DF1BAE"/>
    <w:rsid w:val="00DF3DC7"/>
    <w:rsid w:val="00E00183"/>
    <w:rsid w:val="00E01165"/>
    <w:rsid w:val="00E05C4B"/>
    <w:rsid w:val="00E11678"/>
    <w:rsid w:val="00E121D3"/>
    <w:rsid w:val="00E12414"/>
    <w:rsid w:val="00E14B5C"/>
    <w:rsid w:val="00E17A04"/>
    <w:rsid w:val="00E24688"/>
    <w:rsid w:val="00E246ED"/>
    <w:rsid w:val="00E32055"/>
    <w:rsid w:val="00E35D98"/>
    <w:rsid w:val="00E36DBA"/>
    <w:rsid w:val="00E4153A"/>
    <w:rsid w:val="00E416EC"/>
    <w:rsid w:val="00E43626"/>
    <w:rsid w:val="00E46A5B"/>
    <w:rsid w:val="00E5489A"/>
    <w:rsid w:val="00E563BC"/>
    <w:rsid w:val="00E605A6"/>
    <w:rsid w:val="00E60E63"/>
    <w:rsid w:val="00E646D3"/>
    <w:rsid w:val="00E64FBE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59C6"/>
    <w:rsid w:val="00E86C57"/>
    <w:rsid w:val="00E87F4A"/>
    <w:rsid w:val="00E925D6"/>
    <w:rsid w:val="00E94BDC"/>
    <w:rsid w:val="00E9517D"/>
    <w:rsid w:val="00E96405"/>
    <w:rsid w:val="00E96A39"/>
    <w:rsid w:val="00EA6E97"/>
    <w:rsid w:val="00EA7ABD"/>
    <w:rsid w:val="00EB1D06"/>
    <w:rsid w:val="00EB370D"/>
    <w:rsid w:val="00EB3F1F"/>
    <w:rsid w:val="00EC1930"/>
    <w:rsid w:val="00EC5AE2"/>
    <w:rsid w:val="00EC639D"/>
    <w:rsid w:val="00ED1A26"/>
    <w:rsid w:val="00ED1B2B"/>
    <w:rsid w:val="00ED1C30"/>
    <w:rsid w:val="00EE585F"/>
    <w:rsid w:val="00EE7CE2"/>
    <w:rsid w:val="00EF2985"/>
    <w:rsid w:val="00EF3BAC"/>
    <w:rsid w:val="00EF4E14"/>
    <w:rsid w:val="00EF5FEA"/>
    <w:rsid w:val="00EF63AC"/>
    <w:rsid w:val="00EF7CE0"/>
    <w:rsid w:val="00F018E6"/>
    <w:rsid w:val="00F02A89"/>
    <w:rsid w:val="00F02B4F"/>
    <w:rsid w:val="00F0360E"/>
    <w:rsid w:val="00F104AE"/>
    <w:rsid w:val="00F11827"/>
    <w:rsid w:val="00F147E6"/>
    <w:rsid w:val="00F23A1D"/>
    <w:rsid w:val="00F3458B"/>
    <w:rsid w:val="00F40BF1"/>
    <w:rsid w:val="00F562D8"/>
    <w:rsid w:val="00F63B18"/>
    <w:rsid w:val="00F666AE"/>
    <w:rsid w:val="00F672F5"/>
    <w:rsid w:val="00F679AC"/>
    <w:rsid w:val="00F7134F"/>
    <w:rsid w:val="00F730CD"/>
    <w:rsid w:val="00F774B1"/>
    <w:rsid w:val="00F810CF"/>
    <w:rsid w:val="00F839B5"/>
    <w:rsid w:val="00FA08F4"/>
    <w:rsid w:val="00FA605B"/>
    <w:rsid w:val="00FA6E53"/>
    <w:rsid w:val="00FA7FEC"/>
    <w:rsid w:val="00FB0B0F"/>
    <w:rsid w:val="00FB17C5"/>
    <w:rsid w:val="00FB1974"/>
    <w:rsid w:val="00FB5AC1"/>
    <w:rsid w:val="00FB6A39"/>
    <w:rsid w:val="00FC2BFC"/>
    <w:rsid w:val="00FC3378"/>
    <w:rsid w:val="00FD081E"/>
    <w:rsid w:val="00FD1BDE"/>
    <w:rsid w:val="00FD79D7"/>
    <w:rsid w:val="00FE1F3B"/>
    <w:rsid w:val="00FE3548"/>
    <w:rsid w:val="00FE5289"/>
    <w:rsid w:val="00FF0397"/>
    <w:rsid w:val="00FF5140"/>
    <w:rsid w:val="00FF5D78"/>
    <w:rsid w:val="00FF6334"/>
    <w:rsid w:val="00FF7636"/>
    <w:rsid w:val="1226E735"/>
    <w:rsid w:val="225A3BBA"/>
    <w:rsid w:val="33613513"/>
    <w:rsid w:val="51DC29F8"/>
    <w:rsid w:val="547D8BC0"/>
    <w:rsid w:val="583E62DE"/>
    <w:rsid w:val="5926D569"/>
    <w:rsid w:val="596EC7E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64A9C"/>
    <w:rPr>
      <w:color w:val="666666"/>
    </w:rPr>
  </w:style>
  <w:style w:type="character" w:styleId="Mention">
    <w:name w:val="Mention"/>
    <w:basedOn w:val="DefaultParagraphFont"/>
    <w:uiPriority w:val="99"/>
    <w:unhideWhenUsed/>
    <w:rsid w:val="00381D9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D9EC05BBFE747AF86EA15641772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7E55F-0874-4DB2-8862-D1FAA523083F}"/>
      </w:docPartPr>
      <w:docPartBody>
        <w:p w:rsidR="001B1015" w:rsidRDefault="00AA20F4" w:rsidP="00AA20F4">
          <w:pPr>
            <w:pStyle w:val="BD9EC05BBFE747AF86EA156417724150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765544852D740218CB35E0510C5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9C90-63F9-441F-A2A4-ADDBEBDD5A3D}"/>
      </w:docPartPr>
      <w:docPartBody>
        <w:p w:rsidR="001B1015" w:rsidRDefault="00AA20F4" w:rsidP="00AA20F4">
          <w:pPr>
            <w:pStyle w:val="A765544852D740218CB35E0510C505BD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468B311031A34267B97CDF2D8944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3F0C2-2B49-4FDD-83F9-F48ADE654620}"/>
      </w:docPartPr>
      <w:docPartBody>
        <w:p w:rsidR="00331D8E" w:rsidRDefault="00AA20F4" w:rsidP="00AA20F4">
          <w:pPr>
            <w:pStyle w:val="468B311031A34267B97CDF2D8944A35D3"/>
          </w:pPr>
          <w:r w:rsidRPr="006A2545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6A2545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DF843BB62F614B4D804A5397A8A1D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07844-0E91-4896-95C0-1FAA1105F0D6}"/>
      </w:docPartPr>
      <w:docPartBody>
        <w:p w:rsidR="00331D8E" w:rsidRDefault="00AA20F4" w:rsidP="00AA20F4">
          <w:pPr>
            <w:pStyle w:val="DF843BB62F614B4D804A5397A8A1D8D1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A613E507AD44CAB564977BE19CC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52383-45EE-4F9F-8151-6E815F019442}"/>
      </w:docPartPr>
      <w:docPartBody>
        <w:p w:rsidR="00331D8E" w:rsidRDefault="00AA20F4" w:rsidP="00AA20F4">
          <w:pPr>
            <w:pStyle w:val="BAA613E507AD44CAB564977BE19CCA32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0DC205C0FA94FC380B18ED2E7976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40A8B-2258-4ED9-B47A-95A74CF84229}"/>
      </w:docPartPr>
      <w:docPartBody>
        <w:p w:rsidR="00932EEA" w:rsidRDefault="00AA20F4" w:rsidP="00AA20F4">
          <w:pPr>
            <w:pStyle w:val="D0DC205C0FA94FC380B18ED2E7976031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91268D686444E7899DD67B24384F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C8E0D-05CC-454E-8AB2-94EF5A243BF7}"/>
      </w:docPartPr>
      <w:docPartBody>
        <w:p w:rsidR="0087775E" w:rsidRDefault="00AA20F4" w:rsidP="00AA20F4">
          <w:pPr>
            <w:pStyle w:val="091268D686444E7899DD67B24384FC13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E2CDA3CE8C445B3B46E99CCBFC22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DB3D2-24AD-4398-9B1B-25CA2C89631C}"/>
      </w:docPartPr>
      <w:docPartBody>
        <w:p w:rsidR="00ED02C5" w:rsidRDefault="00AA20F4" w:rsidP="00AA20F4">
          <w:pPr>
            <w:pStyle w:val="6E2CDA3CE8C445B3B46E99CCBFC22E26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B35FFFFAE674334B52B9BBB9F12B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C346E-A825-4F74-BDFE-573E4DA3C6FD}"/>
      </w:docPartPr>
      <w:docPartBody>
        <w:p w:rsidR="00ED02C5" w:rsidRDefault="00AA20F4" w:rsidP="00AA20F4">
          <w:pPr>
            <w:pStyle w:val="BB35FFFFAE674334B52B9BBB9F12BC69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DBA3769DC3C48E988D58776B89D7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C6D25-37E9-4DDD-B590-D5D2000B342F}"/>
      </w:docPartPr>
      <w:docPartBody>
        <w:p w:rsidR="00ED02C5" w:rsidRDefault="00AA20F4" w:rsidP="00AA20F4">
          <w:pPr>
            <w:pStyle w:val="6DBA3769DC3C48E988D58776B89D7B26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09EDC1C6142461E96933ABEF0D49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0E104-A61E-417D-9457-5596A88E2CA9}"/>
      </w:docPartPr>
      <w:docPartBody>
        <w:p w:rsidR="00ED02C5" w:rsidRDefault="00AA20F4" w:rsidP="00AA20F4">
          <w:pPr>
            <w:pStyle w:val="E09EDC1C6142461E96933ABEF0D49C1A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5C34089B2B14A558EED8A476FB6A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BB1E2-7DBD-4263-86A3-369A7E408134}"/>
      </w:docPartPr>
      <w:docPartBody>
        <w:p w:rsidR="00ED02C5" w:rsidRDefault="00AA20F4" w:rsidP="00AA20F4">
          <w:pPr>
            <w:pStyle w:val="55C34089B2B14A558EED8A476FB6A85D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94CCBA38C0A4993BB505A6066CD0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4E683-66F6-4C99-84B7-1B9479F46E2A}"/>
      </w:docPartPr>
      <w:docPartBody>
        <w:p w:rsidR="00ED02C5" w:rsidRDefault="00AA20F4" w:rsidP="00AA20F4">
          <w:pPr>
            <w:pStyle w:val="B94CCBA38C0A4993BB505A6066CD0608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02FF7CA1074428293237E381289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F90FD-0AA0-4ECB-B782-1715DE2C19A0}"/>
      </w:docPartPr>
      <w:docPartBody>
        <w:p w:rsidR="00ED02C5" w:rsidRDefault="00AA20F4" w:rsidP="00AA20F4">
          <w:pPr>
            <w:pStyle w:val="B02FF7CA1074428293237E381289E530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D4AEEFAB035487387EB8E870F776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7BF74-6529-4FA6-9FB7-604ABDC34098}"/>
      </w:docPartPr>
      <w:docPartBody>
        <w:p w:rsidR="00000000" w:rsidRDefault="00AA20F4" w:rsidP="00AA20F4">
          <w:pPr>
            <w:pStyle w:val="5D4AEEFAB035487387EB8E870F7763413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8C6A186452244CF947CC66B2CD93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684E-746A-4446-AE45-DD8936A2DCE9}"/>
      </w:docPartPr>
      <w:docPartBody>
        <w:p w:rsidR="00000000" w:rsidRDefault="00AA20F4" w:rsidP="00AA20F4">
          <w:pPr>
            <w:pStyle w:val="38C6A186452244CF947CC66B2CD931C32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C864A5746AF44E9B6DD72B26B6F2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E4778-4A2A-48DB-A5AB-1D080C2EDEDA}"/>
      </w:docPartPr>
      <w:docPartBody>
        <w:p w:rsidR="00000000" w:rsidRDefault="00AA20F4" w:rsidP="00AA20F4">
          <w:pPr>
            <w:pStyle w:val="4C864A5746AF44E9B6DD72B26B6F2C4E2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4CE89209B5D482DA43CA6CAC06F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91BAD-E9E2-4B4E-AA56-2A738075354B}"/>
      </w:docPartPr>
      <w:docPartBody>
        <w:p w:rsidR="00000000" w:rsidRDefault="00AA20F4" w:rsidP="00AA20F4">
          <w:pPr>
            <w:pStyle w:val="14CE89209B5D482DA43CA6CAC06FE0AC2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8A39F530EB643AD9C4FCAD870CDB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E659D-CB14-4DD2-A49B-53DBA1A0F695}"/>
      </w:docPartPr>
      <w:docPartBody>
        <w:p w:rsidR="00000000" w:rsidRDefault="00AA20F4" w:rsidP="00AA20F4">
          <w:pPr>
            <w:pStyle w:val="A8A39F530EB643AD9C4FCAD870CDBE932"/>
          </w:pPr>
          <w:r w:rsidRPr="000717B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1015"/>
    <w:rsid w:val="00091423"/>
    <w:rsid w:val="00146F33"/>
    <w:rsid w:val="001B1015"/>
    <w:rsid w:val="001B29DD"/>
    <w:rsid w:val="00331D8E"/>
    <w:rsid w:val="004C7652"/>
    <w:rsid w:val="005A1156"/>
    <w:rsid w:val="005D7252"/>
    <w:rsid w:val="006F58CD"/>
    <w:rsid w:val="007041D2"/>
    <w:rsid w:val="007B714C"/>
    <w:rsid w:val="00816D5B"/>
    <w:rsid w:val="008728AE"/>
    <w:rsid w:val="0087775E"/>
    <w:rsid w:val="008F300A"/>
    <w:rsid w:val="00932EEA"/>
    <w:rsid w:val="009F60A1"/>
    <w:rsid w:val="00A2414A"/>
    <w:rsid w:val="00AA20F4"/>
    <w:rsid w:val="00AB26C1"/>
    <w:rsid w:val="00AF2DB1"/>
    <w:rsid w:val="00BC08E3"/>
    <w:rsid w:val="00C135E0"/>
    <w:rsid w:val="00CD19EA"/>
    <w:rsid w:val="00D62C14"/>
    <w:rsid w:val="00D65F9E"/>
    <w:rsid w:val="00E94BDC"/>
    <w:rsid w:val="00ED02C5"/>
    <w:rsid w:val="00EF3310"/>
    <w:rsid w:val="00F23A1D"/>
    <w:rsid w:val="00F27F11"/>
    <w:rsid w:val="00F64310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20F4"/>
    <w:rPr>
      <w:color w:val="666666"/>
    </w:rPr>
  </w:style>
  <w:style w:type="paragraph" w:customStyle="1" w:styleId="BD9EC05BBFE747AF86EA156417724150">
    <w:name w:val="BD9EC05BBFE747AF86EA156417724150"/>
    <w:rsid w:val="001B1015"/>
  </w:style>
  <w:style w:type="paragraph" w:customStyle="1" w:styleId="A765544852D740218CB35E0510C505BD">
    <w:name w:val="A765544852D740218CB35E0510C505BD"/>
    <w:rsid w:val="001B1015"/>
  </w:style>
  <w:style w:type="paragraph" w:customStyle="1" w:styleId="468B311031A34267B97CDF2D8944A35D">
    <w:name w:val="468B311031A34267B97CDF2D8944A35D"/>
    <w:rsid w:val="00816D5B"/>
  </w:style>
  <w:style w:type="paragraph" w:customStyle="1" w:styleId="DF843BB62F614B4D804A5397A8A1D8D1">
    <w:name w:val="DF843BB62F614B4D804A5397A8A1D8D1"/>
    <w:rsid w:val="00816D5B"/>
  </w:style>
  <w:style w:type="paragraph" w:customStyle="1" w:styleId="BAA613E507AD44CAB564977BE19CCA32">
    <w:name w:val="BAA613E507AD44CAB564977BE19CCA32"/>
    <w:rsid w:val="00816D5B"/>
  </w:style>
  <w:style w:type="paragraph" w:customStyle="1" w:styleId="D0DC205C0FA94FC380B18ED2E7976031">
    <w:name w:val="D0DC205C0FA94FC380B18ED2E7976031"/>
    <w:rsid w:val="00331D8E"/>
  </w:style>
  <w:style w:type="paragraph" w:customStyle="1" w:styleId="091268D686444E7899DD67B24384FC13">
    <w:name w:val="091268D686444E7899DD67B24384FC13"/>
    <w:rsid w:val="0087775E"/>
  </w:style>
  <w:style w:type="paragraph" w:customStyle="1" w:styleId="6E2CDA3CE8C445B3B46E99CCBFC22E26">
    <w:name w:val="6E2CDA3CE8C445B3B46E99CCBFC22E26"/>
    <w:rsid w:val="005A1156"/>
  </w:style>
  <w:style w:type="paragraph" w:customStyle="1" w:styleId="BB35FFFFAE674334B52B9BBB9F12BC69">
    <w:name w:val="BB35FFFFAE674334B52B9BBB9F12BC69"/>
    <w:rsid w:val="005A1156"/>
  </w:style>
  <w:style w:type="paragraph" w:customStyle="1" w:styleId="6DBA3769DC3C48E988D58776B89D7B26">
    <w:name w:val="6DBA3769DC3C48E988D58776B89D7B26"/>
    <w:rsid w:val="005A1156"/>
  </w:style>
  <w:style w:type="paragraph" w:customStyle="1" w:styleId="E09EDC1C6142461E96933ABEF0D49C1A">
    <w:name w:val="E09EDC1C6142461E96933ABEF0D49C1A"/>
    <w:rsid w:val="005A1156"/>
  </w:style>
  <w:style w:type="paragraph" w:customStyle="1" w:styleId="55C34089B2B14A558EED8A476FB6A85D">
    <w:name w:val="55C34089B2B14A558EED8A476FB6A85D"/>
    <w:rsid w:val="005A1156"/>
  </w:style>
  <w:style w:type="paragraph" w:customStyle="1" w:styleId="B94CCBA38C0A4993BB505A6066CD0608">
    <w:name w:val="B94CCBA38C0A4993BB505A6066CD0608"/>
    <w:rsid w:val="005A1156"/>
  </w:style>
  <w:style w:type="paragraph" w:customStyle="1" w:styleId="B02FF7CA1074428293237E381289E530">
    <w:name w:val="B02FF7CA1074428293237E381289E530"/>
    <w:rsid w:val="005A1156"/>
  </w:style>
  <w:style w:type="paragraph" w:customStyle="1" w:styleId="5D4AEEFAB035487387EB8E870F776341">
    <w:name w:val="5D4AEEFAB035487387EB8E870F776341"/>
    <w:rsid w:val="00AA20F4"/>
  </w:style>
  <w:style w:type="paragraph" w:customStyle="1" w:styleId="5D4AEEFAB035487387EB8E870F7763411">
    <w:name w:val="5D4AEEFAB035487387EB8E870F776341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8C6A186452244CF947CC66B2CD931C3">
    <w:name w:val="38C6A186452244CF947CC66B2CD931C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C864A5746AF44E9B6DD72B26B6F2C4E">
    <w:name w:val="4C864A5746AF44E9B6DD72B26B6F2C4E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9EC05BBFE747AF86EA1564177241501">
    <w:name w:val="BD9EC05BBFE747AF86EA156417724150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65544852D740218CB35E0510C505BD1">
    <w:name w:val="A765544852D740218CB35E0510C505BD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CE89209B5D482DA43CA6CAC06FE0AC">
    <w:name w:val="14CE89209B5D482DA43CA6CAC06FE0AC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91268D686444E7899DD67B24384FC131">
    <w:name w:val="091268D686444E7899DD67B24384FC13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68B311031A34267B97CDF2D8944A35D1">
    <w:name w:val="468B311031A34267B97CDF2D8944A35D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843BB62F614B4D804A5397A8A1D8D11">
    <w:name w:val="DF843BB62F614B4D804A5397A8A1D8D1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A613E507AD44CAB564977BE19CCA321">
    <w:name w:val="BAA613E507AD44CAB564977BE19CCA32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A39F530EB643AD9C4FCAD870CDBE93">
    <w:name w:val="A8A39F530EB643AD9C4FCAD870CDBE9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E2CDA3CE8C445B3B46E99CCBFC22E261">
    <w:name w:val="6E2CDA3CE8C445B3B46E99CCBFC22E26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B35FFFFAE674334B52B9BBB9F12BC691">
    <w:name w:val="BB35FFFFAE674334B52B9BBB9F12BC69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DBA3769DC3C48E988D58776B89D7B261">
    <w:name w:val="6DBA3769DC3C48E988D58776B89D7B26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09EDC1C6142461E96933ABEF0D49C1A1">
    <w:name w:val="E09EDC1C6142461E96933ABEF0D49C1A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5C34089B2B14A558EED8A476FB6A85D1">
    <w:name w:val="55C34089B2B14A558EED8A476FB6A85D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94CCBA38C0A4993BB505A6066CD06081">
    <w:name w:val="B94CCBA38C0A4993BB505A6066CD0608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2FF7CA1074428293237E381289E5301">
    <w:name w:val="B02FF7CA1074428293237E381289E530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0DC205C0FA94FC380B18ED2E79760311">
    <w:name w:val="D0DC205C0FA94FC380B18ED2E7976031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D4AEEFAB035487387EB8E870F7763412">
    <w:name w:val="5D4AEEFAB035487387EB8E870F776341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8C6A186452244CF947CC66B2CD931C31">
    <w:name w:val="38C6A186452244CF947CC66B2CD931C3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C864A5746AF44E9B6DD72B26B6F2C4E1">
    <w:name w:val="4C864A5746AF44E9B6DD72B26B6F2C4E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9EC05BBFE747AF86EA1564177241502">
    <w:name w:val="BD9EC05BBFE747AF86EA156417724150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65544852D740218CB35E0510C505BD2">
    <w:name w:val="A765544852D740218CB35E0510C505BD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CE89209B5D482DA43CA6CAC06FE0AC1">
    <w:name w:val="14CE89209B5D482DA43CA6CAC06FE0AC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91268D686444E7899DD67B24384FC132">
    <w:name w:val="091268D686444E7899DD67B24384FC13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68B311031A34267B97CDF2D8944A35D2">
    <w:name w:val="468B311031A34267B97CDF2D8944A35D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843BB62F614B4D804A5397A8A1D8D12">
    <w:name w:val="DF843BB62F614B4D804A5397A8A1D8D1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A613E507AD44CAB564977BE19CCA322">
    <w:name w:val="BAA613E507AD44CAB564977BE19CCA32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A39F530EB643AD9C4FCAD870CDBE931">
    <w:name w:val="A8A39F530EB643AD9C4FCAD870CDBE931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E2CDA3CE8C445B3B46E99CCBFC22E262">
    <w:name w:val="6E2CDA3CE8C445B3B46E99CCBFC22E26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B35FFFFAE674334B52B9BBB9F12BC692">
    <w:name w:val="BB35FFFFAE674334B52B9BBB9F12BC69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DBA3769DC3C48E988D58776B89D7B262">
    <w:name w:val="6DBA3769DC3C48E988D58776B89D7B26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09EDC1C6142461E96933ABEF0D49C1A2">
    <w:name w:val="E09EDC1C6142461E96933ABEF0D49C1A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5C34089B2B14A558EED8A476FB6A85D2">
    <w:name w:val="55C34089B2B14A558EED8A476FB6A85D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94CCBA38C0A4993BB505A6066CD06082">
    <w:name w:val="B94CCBA38C0A4993BB505A6066CD0608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2FF7CA1074428293237E381289E5302">
    <w:name w:val="B02FF7CA1074428293237E381289E530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0DC205C0FA94FC380B18ED2E79760312">
    <w:name w:val="D0DC205C0FA94FC380B18ED2E7976031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D4AEEFAB035487387EB8E870F7763413">
    <w:name w:val="5D4AEEFAB035487387EB8E870F776341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8C6A186452244CF947CC66B2CD931C32">
    <w:name w:val="38C6A186452244CF947CC66B2CD931C3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C864A5746AF44E9B6DD72B26B6F2C4E2">
    <w:name w:val="4C864A5746AF44E9B6DD72B26B6F2C4E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9EC05BBFE747AF86EA1564177241503">
    <w:name w:val="BD9EC05BBFE747AF86EA156417724150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65544852D740218CB35E0510C505BD3">
    <w:name w:val="A765544852D740218CB35E0510C505BD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CE89209B5D482DA43CA6CAC06FE0AC2">
    <w:name w:val="14CE89209B5D482DA43CA6CAC06FE0AC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91268D686444E7899DD67B24384FC133">
    <w:name w:val="091268D686444E7899DD67B24384FC13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68B311031A34267B97CDF2D8944A35D3">
    <w:name w:val="468B311031A34267B97CDF2D8944A35D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843BB62F614B4D804A5397A8A1D8D13">
    <w:name w:val="DF843BB62F614B4D804A5397A8A1D8D1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A613E507AD44CAB564977BE19CCA323">
    <w:name w:val="BAA613E507AD44CAB564977BE19CCA32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A39F530EB643AD9C4FCAD870CDBE932">
    <w:name w:val="A8A39F530EB643AD9C4FCAD870CDBE932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E2CDA3CE8C445B3B46E99CCBFC22E263">
    <w:name w:val="6E2CDA3CE8C445B3B46E99CCBFC22E26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B35FFFFAE674334B52B9BBB9F12BC693">
    <w:name w:val="BB35FFFFAE674334B52B9BBB9F12BC69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DBA3769DC3C48E988D58776B89D7B263">
    <w:name w:val="6DBA3769DC3C48E988D58776B89D7B26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09EDC1C6142461E96933ABEF0D49C1A3">
    <w:name w:val="E09EDC1C6142461E96933ABEF0D49C1A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5C34089B2B14A558EED8A476FB6A85D3">
    <w:name w:val="55C34089B2B14A558EED8A476FB6A85D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94CCBA38C0A4993BB505A6066CD06083">
    <w:name w:val="B94CCBA38C0A4993BB505A6066CD0608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2FF7CA1074428293237E381289E5303">
    <w:name w:val="B02FF7CA1074428293237E381289E530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0DC205C0FA94FC380B18ED2E79760313">
    <w:name w:val="D0DC205C0FA94FC380B18ED2E79760313"/>
    <w:rsid w:val="00AA20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88</Words>
  <Characters>2782</Characters>
  <Application>Microsoft Office Word</Application>
  <DocSecurity>0</DocSecurity>
  <Lines>23</Lines>
  <Paragraphs>6</Paragraphs>
  <ScaleCrop>false</ScaleCrop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Bianca DE WIT</cp:lastModifiedBy>
  <cp:revision>52</cp:revision>
  <dcterms:created xsi:type="dcterms:W3CDTF">2025-05-20T04:40:00Z</dcterms:created>
  <dcterms:modified xsi:type="dcterms:W3CDTF">2025-09-1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